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DBF7DE" w14:textId="05323EFF" w:rsidR="00D45D64" w:rsidRPr="005E648F" w:rsidRDefault="003244AE" w:rsidP="00D45D64">
      <w:pPr>
        <w:pStyle w:val="ListParagraph"/>
        <w:jc w:val="center"/>
        <w:rPr>
          <w:rFonts w:eastAsiaTheme="majorEastAsia" w:cstheme="majorBidi"/>
          <w:b/>
          <w:color w:val="642D08"/>
          <w:sz w:val="52"/>
          <w:szCs w:val="32"/>
          <w:lang w:val="bg-BG"/>
        </w:rPr>
      </w:pPr>
      <w:r>
        <w:rPr>
          <w:rFonts w:eastAsiaTheme="majorEastAsia" w:cstheme="majorBidi"/>
          <w:b/>
          <w:color w:val="642D08"/>
          <w:sz w:val="52"/>
          <w:szCs w:val="32"/>
        </w:rPr>
        <w:t>Lab</w:t>
      </w:r>
      <w:r w:rsidR="00D45D64" w:rsidRPr="005E648F">
        <w:rPr>
          <w:rFonts w:eastAsiaTheme="majorEastAsia" w:cstheme="majorBidi"/>
          <w:b/>
          <w:color w:val="642D08"/>
          <w:sz w:val="52"/>
          <w:szCs w:val="32"/>
        </w:rPr>
        <w:t xml:space="preserve">: </w:t>
      </w:r>
      <w:r w:rsidR="00304947">
        <w:rPr>
          <w:rFonts w:eastAsiaTheme="majorEastAsia" w:cstheme="majorBidi"/>
          <w:b/>
          <w:color w:val="642D08"/>
          <w:sz w:val="52"/>
          <w:szCs w:val="32"/>
        </w:rPr>
        <w:t>Graphs – Dijkstra, Shortest Paths and MST</w:t>
      </w:r>
    </w:p>
    <w:p w14:paraId="5A8CC790" w14:textId="1EC85DDB" w:rsidR="0099769B" w:rsidRDefault="00D45D64" w:rsidP="00465B1E">
      <w:pPr>
        <w:spacing w:line="360" w:lineRule="auto"/>
      </w:pPr>
      <w:r w:rsidRPr="002D25BB">
        <w:t xml:space="preserve">This document defines the </w:t>
      </w:r>
      <w:r>
        <w:rPr>
          <w:bCs/>
        </w:rPr>
        <w:t>lab</w:t>
      </w:r>
      <w:r w:rsidRPr="002D25BB">
        <w:t xml:space="preserve"> for </w:t>
      </w:r>
      <w:r w:rsidR="001B607E">
        <w:t xml:space="preserve">the </w:t>
      </w:r>
      <w:hyperlink r:id="rId8">
        <w:r w:rsidRPr="002D25BB">
          <w:rPr>
            <w:rStyle w:val="InternetLink"/>
          </w:rPr>
          <w:t>"</w:t>
        </w:r>
        <w:r w:rsidR="00D23088">
          <w:rPr>
            <w:rStyle w:val="InternetLink"/>
          </w:rPr>
          <w:t>Algorithms – Advanced</w:t>
        </w:r>
        <w:r>
          <w:rPr>
            <w:rStyle w:val="InternetLink"/>
          </w:rPr>
          <w:t xml:space="preserve"> (Java)</w:t>
        </w:r>
        <w:r w:rsidRPr="002D25BB">
          <w:rPr>
            <w:rStyle w:val="InternetLink"/>
          </w:rPr>
          <w:t>" course @ Software University</w:t>
        </w:r>
      </w:hyperlink>
      <w:r w:rsidR="00D23088">
        <w:t>.</w:t>
      </w:r>
      <w:r>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41A578CF" w14:textId="5D085307" w:rsidR="005E2120" w:rsidRDefault="005E2120" w:rsidP="005E2120">
      <w:pPr>
        <w:pStyle w:val="Heading1"/>
        <w:numPr>
          <w:ilvl w:val="0"/>
          <w:numId w:val="30"/>
        </w:numPr>
        <w:rPr>
          <w:lang w:val="en-GB"/>
        </w:rPr>
      </w:pPr>
      <w:r>
        <w:rPr>
          <w:noProof/>
          <w:lang w:val="en-GB"/>
        </w:rPr>
        <w:t>Dijkstra’s Shortest Path Algorithm</w:t>
      </w:r>
    </w:p>
    <w:p w14:paraId="04186356" w14:textId="26A00660" w:rsidR="005E2120" w:rsidRDefault="005E2120" w:rsidP="005E2120">
      <w:pPr>
        <w:jc w:val="both"/>
        <w:rPr>
          <w:noProof/>
        </w:rPr>
      </w:pPr>
      <w:r w:rsidRPr="004746FB">
        <w:rPr>
          <w:noProof/>
        </w:rPr>
        <w:t xml:space="preserve">Finding the </w:t>
      </w:r>
      <w:r w:rsidRPr="0088357A">
        <w:rPr>
          <w:b/>
          <w:noProof/>
        </w:rPr>
        <w:t>shortest path between two nodes</w:t>
      </w:r>
      <w:r w:rsidRPr="004746FB">
        <w:rPr>
          <w:noProof/>
        </w:rPr>
        <w:t xml:space="preserve"> in an unweighted graph is done by applying simple </w:t>
      </w:r>
      <w:r>
        <w:rPr>
          <w:noProof/>
        </w:rPr>
        <w:t>B</w:t>
      </w:r>
      <w:r w:rsidRPr="004746FB">
        <w:rPr>
          <w:noProof/>
        </w:rPr>
        <w:t xml:space="preserve">FS. When we’re working with weighted graphs though, things get more complicated. </w:t>
      </w:r>
      <w:r w:rsidRPr="0088357A">
        <w:rPr>
          <w:b/>
          <w:noProof/>
        </w:rPr>
        <w:t>Dijkstra’s algorithm</w:t>
      </w:r>
      <w:r w:rsidRPr="004746FB">
        <w:rPr>
          <w:noProof/>
        </w:rPr>
        <w:t xml:space="preserve"> is one of the most famous ones that solve this task.</w:t>
      </w:r>
    </w:p>
    <w:p w14:paraId="36A78E51" w14:textId="77777777" w:rsidR="005E2120" w:rsidRDefault="005E2120" w:rsidP="005E2120">
      <w:pPr>
        <w:jc w:val="both"/>
      </w:pPr>
      <w:r>
        <w:t>A classical application of the shortest path algorithm might be to find the shortest path between two towns on a map holding towns connected with roads where each road holds the distance between two towns.</w:t>
      </w:r>
    </w:p>
    <w:p w14:paraId="550B9C7B" w14:textId="77777777" w:rsidR="005E2120" w:rsidRDefault="005E2120" w:rsidP="005E2120">
      <w:pPr>
        <w:jc w:val="both"/>
      </w:pPr>
      <w:r>
        <w:t xml:space="preserve">Example: Find the shortest path between </w:t>
      </w:r>
      <w:r w:rsidRPr="0088357A">
        <w:rPr>
          <w:b/>
        </w:rPr>
        <w:t>node 0</w:t>
      </w:r>
      <w:r>
        <w:t xml:space="preserve"> and </w:t>
      </w:r>
      <w:r w:rsidRPr="0088357A">
        <w:rPr>
          <w:b/>
        </w:rPr>
        <w:t>node 9</w:t>
      </w:r>
      <w:r>
        <w:t xml:space="preserve"> in the following weighted undirected graph:</w:t>
      </w:r>
    </w:p>
    <w:p w14:paraId="397EF978" w14:textId="77777777" w:rsidR="005E2120" w:rsidRDefault="005E2120" w:rsidP="005E2120">
      <w:pPr>
        <w:jc w:val="center"/>
      </w:pPr>
      <w:r>
        <w:rPr>
          <w:noProof/>
        </w:rPr>
        <w:drawing>
          <wp:inline distT="0" distB="0" distL="0" distR="0" wp14:anchorId="066534C7" wp14:editId="73A6777A">
            <wp:extent cx="5358765" cy="1697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2227" cy="1707818"/>
                    </a:xfrm>
                    <a:prstGeom prst="rect">
                      <a:avLst/>
                    </a:prstGeom>
                    <a:noFill/>
                  </pic:spPr>
                </pic:pic>
              </a:graphicData>
            </a:graphic>
          </wp:inline>
        </w:drawing>
      </w:r>
    </w:p>
    <w:p w14:paraId="573541D1" w14:textId="77777777" w:rsidR="005E2120" w:rsidRDefault="005E2120" w:rsidP="005E2120">
      <w:pPr>
        <w:jc w:val="both"/>
      </w:pPr>
      <w:r>
        <w:t xml:space="preserve">The result is: </w:t>
      </w:r>
      <w:r w:rsidRPr="008F3B7A">
        <w:t>0-&gt;8-&gt;5-&gt;4-&gt;11-&gt;1-&gt;9 (length 42)</w:t>
      </w:r>
      <w:r>
        <w:t>.</w:t>
      </w:r>
    </w:p>
    <w:p w14:paraId="312AC4DF" w14:textId="77777777" w:rsidR="005E2120" w:rsidRDefault="005E2120" w:rsidP="001D68F2">
      <w:pPr>
        <w:pStyle w:val="Heading2"/>
        <w:numPr>
          <w:ilvl w:val="0"/>
          <w:numId w:val="0"/>
        </w:numPr>
        <w:tabs>
          <w:tab w:val="left" w:pos="1843"/>
        </w:tabs>
        <w:spacing w:before="120" w:after="80"/>
        <w:ind w:left="360" w:hanging="360"/>
      </w:pPr>
      <w:r w:rsidRPr="004746FB">
        <w:t>Provided Assets</w:t>
      </w:r>
    </w:p>
    <w:p w14:paraId="3E936073" w14:textId="1A48A57F" w:rsidR="005E2120" w:rsidRPr="008F1E3C" w:rsidRDefault="005E2120" w:rsidP="005E2120">
      <w:pPr>
        <w:jc w:val="both"/>
      </w:pPr>
      <w:r>
        <w:t xml:space="preserve">The graph is given as a square matrix where the indices of the rows and columns represent nodes; each cell represents the weight of the edge between two nodes – the row and the column. If the cell has </w:t>
      </w:r>
      <w:r w:rsidR="001B607E">
        <w:t xml:space="preserve">a </w:t>
      </w:r>
      <w:r>
        <w:t>value of 0 this means that there is no edge connecting the two nodes (or the row and column indices are the same).</w:t>
      </w:r>
    </w:p>
    <w:p w14:paraId="39BCDB81" w14:textId="77777777" w:rsidR="005E2120" w:rsidRDefault="005E2120" w:rsidP="001D68F2">
      <w:pPr>
        <w:pStyle w:val="Heading2"/>
        <w:numPr>
          <w:ilvl w:val="0"/>
          <w:numId w:val="0"/>
        </w:numPr>
        <w:tabs>
          <w:tab w:val="left" w:pos="1843"/>
        </w:tabs>
        <w:spacing w:before="120" w:after="80"/>
        <w:ind w:left="360" w:hanging="360"/>
      </w:pPr>
      <w:r>
        <w:t>Initialize Distances</w:t>
      </w:r>
    </w:p>
    <w:p w14:paraId="1D3DC13A" w14:textId="77777777" w:rsidR="005E2120" w:rsidRDefault="005E2120" w:rsidP="005E2120">
      <w:pPr>
        <w:jc w:val="both"/>
      </w:pPr>
      <w:r>
        <w:t xml:space="preserve">We need an array to hold the minimum distance to each node. Initially, the distance to the source node is 0 and the distance to all other nodes is set to infinity (or, in our case, the maximal value for the </w:t>
      </w:r>
      <w:r w:rsidRPr="005A47B1">
        <w:rPr>
          <w:rStyle w:val="CodeChar"/>
        </w:rPr>
        <w:t>int</w:t>
      </w:r>
      <w:r>
        <w:t xml:space="preserve"> type):</w:t>
      </w:r>
    </w:p>
    <w:p w14:paraId="652A8DFB" w14:textId="22366E29" w:rsidR="005E2120" w:rsidRPr="00991D37" w:rsidRDefault="001D68F2" w:rsidP="001D68F2">
      <w:pPr>
        <w:jc w:val="center"/>
      </w:pPr>
      <w:r>
        <w:rPr>
          <w:noProof/>
        </w:rPr>
        <w:drawing>
          <wp:inline distT="0" distB="0" distL="0" distR="0" wp14:anchorId="1D2CD2A5" wp14:editId="2E3952D4">
            <wp:extent cx="5397974" cy="962177"/>
            <wp:effectExtent l="19050" t="19050" r="12700" b="285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3370" cy="966704"/>
                    </a:xfrm>
                    <a:prstGeom prst="rect">
                      <a:avLst/>
                    </a:prstGeom>
                    <a:ln>
                      <a:solidFill>
                        <a:schemeClr val="accent1"/>
                      </a:solidFill>
                    </a:ln>
                  </pic:spPr>
                </pic:pic>
              </a:graphicData>
            </a:graphic>
          </wp:inline>
        </w:drawing>
      </w:r>
    </w:p>
    <w:p w14:paraId="0AF549A6" w14:textId="56861D77" w:rsidR="005E2120" w:rsidRDefault="005E2120" w:rsidP="005E2120">
      <w:pPr>
        <w:jc w:val="both"/>
      </w:pPr>
      <w:r>
        <w:t xml:space="preserve">We also need to keep track of the nodes we’ve visited and, to reconstruct the path later, the previous node. The source node has no previous, the value for it will be </w:t>
      </w:r>
      <w:r w:rsidR="00111C8E">
        <w:rPr>
          <w:b/>
        </w:rPr>
        <w:t>-1</w:t>
      </w:r>
      <w:r w:rsidR="00111C8E">
        <w:t>.</w:t>
      </w:r>
    </w:p>
    <w:p w14:paraId="7F1724FD" w14:textId="495E6FE7" w:rsidR="005E2120" w:rsidRPr="00991D37" w:rsidRDefault="005E2120" w:rsidP="005E2120">
      <w:pPr>
        <w:jc w:val="center"/>
      </w:pPr>
    </w:p>
    <w:p w14:paraId="35F30D40" w14:textId="77777777" w:rsidR="005E2120" w:rsidRDefault="005E2120" w:rsidP="00111C8E">
      <w:pPr>
        <w:pStyle w:val="Heading2"/>
        <w:numPr>
          <w:ilvl w:val="0"/>
          <w:numId w:val="0"/>
        </w:numPr>
        <w:tabs>
          <w:tab w:val="left" w:pos="1843"/>
        </w:tabs>
        <w:spacing w:before="120" w:after="80"/>
        <w:ind w:left="360" w:hanging="360"/>
      </w:pPr>
      <w:r>
        <w:lastRenderedPageBreak/>
        <w:t>Find Nearest Unvisited Node</w:t>
      </w:r>
    </w:p>
    <w:p w14:paraId="436EE86E" w14:textId="0F086558" w:rsidR="005E2120" w:rsidRDefault="005E2120" w:rsidP="00111C8E">
      <w:pPr>
        <w:jc w:val="both"/>
        <w:rPr>
          <w:b/>
        </w:rPr>
      </w:pPr>
      <w:r>
        <w:t xml:space="preserve">The next steps take place in a loop – we find the nearest unvisited node and start from there. When all possible nodes are traversed, we’ll </w:t>
      </w:r>
      <w:r w:rsidR="006D2087">
        <w:t>exit</w:t>
      </w:r>
      <w:r>
        <w:t xml:space="preserve"> the</w:t>
      </w:r>
      <w:r w:rsidR="00111C8E">
        <w:t xml:space="preserve"> loop.</w:t>
      </w:r>
      <w:r w:rsidR="00372E96">
        <w:t xml:space="preserve"> This can be done using a </w:t>
      </w:r>
      <w:r w:rsidR="00372E96" w:rsidRPr="00372E96">
        <w:rPr>
          <w:b/>
        </w:rPr>
        <w:t>PriorityQueue</w:t>
      </w:r>
      <w:r w:rsidR="00372E96">
        <w:rPr>
          <w:b/>
        </w:rPr>
        <w:t xml:space="preserve"> </w:t>
      </w:r>
      <w:r w:rsidR="00372E96" w:rsidRPr="00372E96">
        <w:t xml:space="preserve">where all </w:t>
      </w:r>
      <w:r w:rsidR="00372E96" w:rsidRPr="00372E96">
        <w:rPr>
          <w:b/>
        </w:rPr>
        <w:t>nodes</w:t>
      </w:r>
      <w:r w:rsidR="00372E96" w:rsidRPr="00372E96">
        <w:t xml:space="preserve"> are </w:t>
      </w:r>
      <w:r w:rsidR="00372E96" w:rsidRPr="00372E96">
        <w:rPr>
          <w:b/>
        </w:rPr>
        <w:t>ordered</w:t>
      </w:r>
      <w:r w:rsidR="00372E96" w:rsidRPr="00372E96">
        <w:t xml:space="preserve"> by their </w:t>
      </w:r>
      <w:r w:rsidR="00372E96" w:rsidRPr="00372E96">
        <w:rPr>
          <w:b/>
        </w:rPr>
        <w:t>current</w:t>
      </w:r>
      <w:r w:rsidR="00372E96" w:rsidRPr="00372E96">
        <w:t xml:space="preserve"> </w:t>
      </w:r>
      <w:r w:rsidR="00372E96" w:rsidRPr="00372E96">
        <w:rPr>
          <w:b/>
        </w:rPr>
        <w:t>distance</w:t>
      </w:r>
      <w:r w:rsidR="00372E96" w:rsidRPr="00372E96">
        <w:t xml:space="preserve"> from the </w:t>
      </w:r>
      <w:r w:rsidR="00372E96" w:rsidRPr="00372E96">
        <w:rPr>
          <w:b/>
        </w:rPr>
        <w:t>source</w:t>
      </w:r>
      <w:r w:rsidR="00372E96">
        <w:rPr>
          <w:b/>
        </w:rPr>
        <w:t>.</w:t>
      </w:r>
    </w:p>
    <w:p w14:paraId="1DC22485" w14:textId="14230D1C" w:rsidR="00372E96" w:rsidRPr="00372E96" w:rsidRDefault="00372E96" w:rsidP="00372E96">
      <w:pPr>
        <w:jc w:val="center"/>
        <w:rPr>
          <w:b/>
        </w:rPr>
      </w:pPr>
      <w:r>
        <w:rPr>
          <w:noProof/>
        </w:rPr>
        <w:drawing>
          <wp:inline distT="0" distB="0" distL="0" distR="0" wp14:anchorId="4DE3923A" wp14:editId="34A5C828">
            <wp:extent cx="5466166" cy="1349910"/>
            <wp:effectExtent l="19050" t="19050" r="20320" b="222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0330" cy="1350938"/>
                    </a:xfrm>
                    <a:prstGeom prst="rect">
                      <a:avLst/>
                    </a:prstGeom>
                    <a:ln>
                      <a:solidFill>
                        <a:schemeClr val="accent1"/>
                      </a:solidFill>
                    </a:ln>
                  </pic:spPr>
                </pic:pic>
              </a:graphicData>
            </a:graphic>
          </wp:inline>
        </w:drawing>
      </w:r>
    </w:p>
    <w:p w14:paraId="10D78D05" w14:textId="21C5B9B1" w:rsidR="005E2120" w:rsidRDefault="005E2120" w:rsidP="005E2120">
      <w:pPr>
        <w:jc w:val="both"/>
      </w:pPr>
      <w:r>
        <w:t xml:space="preserve">Finding the nearest unvisited node is simple – loop through all nodes; for each node check whether it’s been visited (this info is kept in the </w:t>
      </w:r>
      <w:r w:rsidR="00AC5D49">
        <w:rPr>
          <w:rStyle w:val="CodeChar"/>
        </w:rPr>
        <w:t>visited</w:t>
      </w:r>
      <w:r w:rsidRPr="00DF76EE">
        <w:rPr>
          <w:rStyle w:val="CodeChar"/>
        </w:rPr>
        <w:t>[]</w:t>
      </w:r>
      <w:r>
        <w:t xml:space="preserve"> array), check if the distance between the source node and the current one is smaller than the current shortest distance:</w:t>
      </w:r>
    </w:p>
    <w:p w14:paraId="3849B01D" w14:textId="249AF6DA" w:rsidR="005E2120" w:rsidRDefault="00AC5D49" w:rsidP="005E2120">
      <w:pPr>
        <w:jc w:val="center"/>
      </w:pPr>
      <w:r>
        <w:rPr>
          <w:noProof/>
        </w:rPr>
        <w:drawing>
          <wp:inline distT="0" distB="0" distL="0" distR="0" wp14:anchorId="67FCBE2B" wp14:editId="39D0EEBC">
            <wp:extent cx="5193307" cy="1323833"/>
            <wp:effectExtent l="19050" t="19050" r="26670"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09538" cy="1327971"/>
                    </a:xfrm>
                    <a:prstGeom prst="rect">
                      <a:avLst/>
                    </a:prstGeom>
                    <a:ln>
                      <a:solidFill>
                        <a:schemeClr val="accent1"/>
                      </a:solidFill>
                    </a:ln>
                  </pic:spPr>
                </pic:pic>
              </a:graphicData>
            </a:graphic>
          </wp:inline>
        </w:drawing>
      </w:r>
    </w:p>
    <w:p w14:paraId="66DC4B2F" w14:textId="2F88861C" w:rsidR="005E2120" w:rsidRPr="00C96E5B" w:rsidRDefault="005E2120" w:rsidP="00DE2C26">
      <w:pPr>
        <w:jc w:val="both"/>
      </w:pPr>
      <w:r>
        <w:t xml:space="preserve">When we’re done, if </w:t>
      </w:r>
      <w:r w:rsidR="00DE2C26">
        <w:rPr>
          <w:rStyle w:val="CodeChar"/>
        </w:rPr>
        <w:t>new</w:t>
      </w:r>
      <w:r w:rsidRPr="00DF76EE">
        <w:rPr>
          <w:rStyle w:val="CodeChar"/>
        </w:rPr>
        <w:t>Distance</w:t>
      </w:r>
      <w:r>
        <w:t xml:space="preserve"> is still equal to </w:t>
      </w:r>
      <w:r w:rsidR="00DE2C26">
        <w:rPr>
          <w:rStyle w:val="CodeChar"/>
        </w:rPr>
        <w:t>Integer</w:t>
      </w:r>
      <w:r w:rsidRPr="00DF76EE">
        <w:rPr>
          <w:rStyle w:val="CodeChar"/>
        </w:rPr>
        <w:t>.MaxValue</w:t>
      </w:r>
      <w:r>
        <w:t xml:space="preserve">, this means all possible nodes have been traversed and we need to exit the loop; if not, mark the </w:t>
      </w:r>
      <w:r w:rsidR="00DE2C26">
        <w:rPr>
          <w:rStyle w:val="CodeChar"/>
        </w:rPr>
        <w:t>newN</w:t>
      </w:r>
      <w:r w:rsidRPr="00DF76EE">
        <w:rPr>
          <w:rStyle w:val="CodeChar"/>
        </w:rPr>
        <w:t>ode</w:t>
      </w:r>
      <w:r w:rsidR="00DE2C26">
        <w:t xml:space="preserve"> as visited.</w:t>
      </w:r>
    </w:p>
    <w:p w14:paraId="2C3D2B68" w14:textId="77777777" w:rsidR="005E2120" w:rsidRDefault="005E2120" w:rsidP="0061546B">
      <w:pPr>
        <w:pStyle w:val="Heading2"/>
        <w:numPr>
          <w:ilvl w:val="0"/>
          <w:numId w:val="0"/>
        </w:numPr>
        <w:tabs>
          <w:tab w:val="left" w:pos="1843"/>
        </w:tabs>
        <w:spacing w:before="120" w:after="80"/>
        <w:ind w:left="360" w:hanging="360"/>
      </w:pPr>
      <w:r>
        <w:t>Improve Shortest Distances</w:t>
      </w:r>
    </w:p>
    <w:p w14:paraId="41B70CBF" w14:textId="4CCF3842" w:rsidR="005E2120" w:rsidRDefault="005E2120" w:rsidP="005E2120">
      <w:pPr>
        <w:jc w:val="both"/>
      </w:pPr>
      <w:r>
        <w:t xml:space="preserve">Using the node we just found, we need to go through all nodes connected to it and improve the shortest distances. A node is connected to another node if there is an edge between them; in the context of our matrix, this means a cell with </w:t>
      </w:r>
      <w:r w:rsidR="001B607E">
        <w:t xml:space="preserve">a </w:t>
      </w:r>
      <w:r>
        <w:t xml:space="preserve">value greater than 0. </w:t>
      </w:r>
    </w:p>
    <w:p w14:paraId="2670DEAB" w14:textId="77777777" w:rsidR="005E2120" w:rsidRDefault="005E2120" w:rsidP="005E2120">
      <w:pPr>
        <w:jc w:val="both"/>
      </w:pPr>
      <w:r>
        <w:t>You need to do the following:</w:t>
      </w:r>
    </w:p>
    <w:p w14:paraId="531B1372" w14:textId="77777777" w:rsidR="005E2120" w:rsidRDefault="005E2120" w:rsidP="005E2120">
      <w:pPr>
        <w:pStyle w:val="ListParagraph"/>
        <w:numPr>
          <w:ilvl w:val="0"/>
          <w:numId w:val="28"/>
        </w:numPr>
        <w:spacing w:before="0" w:after="200"/>
        <w:jc w:val="both"/>
      </w:pPr>
      <w:r>
        <w:t>Loop through each node</w:t>
      </w:r>
    </w:p>
    <w:p w14:paraId="50C5E7A3" w14:textId="77777777" w:rsidR="005E2120" w:rsidRDefault="005E2120" w:rsidP="005E2120">
      <w:pPr>
        <w:pStyle w:val="ListParagraph"/>
        <w:numPr>
          <w:ilvl w:val="0"/>
          <w:numId w:val="28"/>
        </w:numPr>
        <w:spacing w:before="0" w:after="200"/>
        <w:jc w:val="both"/>
      </w:pPr>
      <w:r>
        <w:t xml:space="preserve">Check the ones that are connected to the </w:t>
      </w:r>
      <w:r w:rsidRPr="00DF76EE">
        <w:rPr>
          <w:rStyle w:val="CodeChar"/>
        </w:rPr>
        <w:t>minNode</w:t>
      </w:r>
    </w:p>
    <w:p w14:paraId="53542F48" w14:textId="77777777" w:rsidR="005E2120" w:rsidRDefault="005E2120" w:rsidP="005E2120">
      <w:pPr>
        <w:pStyle w:val="ListParagraph"/>
        <w:numPr>
          <w:ilvl w:val="0"/>
          <w:numId w:val="28"/>
        </w:numPr>
        <w:spacing w:before="0" w:after="200"/>
        <w:jc w:val="both"/>
      </w:pPr>
      <w:r>
        <w:t xml:space="preserve">Calculate the distance from the source node to the current node – just add the shortest distance to </w:t>
      </w:r>
      <w:r w:rsidRPr="00DF76EE">
        <w:rPr>
          <w:rStyle w:val="CodeChar"/>
        </w:rPr>
        <w:t>minNode</w:t>
      </w:r>
      <w:r>
        <w:t xml:space="preserve"> and the distance between </w:t>
      </w:r>
      <w:r w:rsidRPr="00DF76EE">
        <w:rPr>
          <w:rStyle w:val="CodeChar"/>
        </w:rPr>
        <w:t>minNode</w:t>
      </w:r>
      <w:r>
        <w:t xml:space="preserve"> and the node</w:t>
      </w:r>
    </w:p>
    <w:p w14:paraId="2D6F8E5F" w14:textId="623C3F5C" w:rsidR="005E2120" w:rsidRPr="008E0933" w:rsidRDefault="005E2120" w:rsidP="0061546B">
      <w:pPr>
        <w:pStyle w:val="ListParagraph"/>
        <w:numPr>
          <w:ilvl w:val="0"/>
          <w:numId w:val="28"/>
        </w:numPr>
        <w:spacing w:before="0" w:after="200"/>
        <w:jc w:val="both"/>
      </w:pPr>
      <w:r>
        <w:t xml:space="preserve">If the calculated distance is shorter than the current shortest distance for the current node – update the shortest distance and make </w:t>
      </w:r>
      <w:r w:rsidRPr="00DF76EE">
        <w:rPr>
          <w:rStyle w:val="CodeChar"/>
        </w:rPr>
        <w:t>minNode</w:t>
      </w:r>
      <w:r>
        <w:t xml:space="preserve"> the previous element</w:t>
      </w:r>
    </w:p>
    <w:p w14:paraId="2BB5AD7A" w14:textId="77777777" w:rsidR="005E2120" w:rsidRDefault="005E2120" w:rsidP="0061546B">
      <w:pPr>
        <w:pStyle w:val="Heading2"/>
        <w:numPr>
          <w:ilvl w:val="0"/>
          <w:numId w:val="0"/>
        </w:numPr>
        <w:tabs>
          <w:tab w:val="left" w:pos="1843"/>
        </w:tabs>
        <w:spacing w:before="120" w:after="80"/>
        <w:ind w:left="360" w:hanging="360"/>
      </w:pPr>
      <w:r>
        <w:t>Reconstruct Shortest Path</w:t>
      </w:r>
    </w:p>
    <w:p w14:paraId="73CCE86D" w14:textId="77777777" w:rsidR="005E2120" w:rsidRDefault="005E2120" w:rsidP="005E2120">
      <w:pPr>
        <w:jc w:val="both"/>
      </w:pPr>
      <w:r>
        <w:t>First thing’s first – if the shortest distance to the destination is still infinity then we haven’t found a path:</w:t>
      </w:r>
    </w:p>
    <w:p w14:paraId="16FD85E7" w14:textId="70C34EAE" w:rsidR="005E2120" w:rsidRDefault="0061546B" w:rsidP="005E2120">
      <w:pPr>
        <w:jc w:val="center"/>
      </w:pPr>
      <w:r>
        <w:rPr>
          <w:noProof/>
        </w:rPr>
        <w:drawing>
          <wp:inline distT="0" distB="0" distL="0" distR="0" wp14:anchorId="0FAE51F7" wp14:editId="1D07FE5B">
            <wp:extent cx="4724249" cy="862000"/>
            <wp:effectExtent l="19050" t="19050" r="19685"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34205" cy="863817"/>
                    </a:xfrm>
                    <a:prstGeom prst="rect">
                      <a:avLst/>
                    </a:prstGeom>
                    <a:ln>
                      <a:solidFill>
                        <a:schemeClr val="accent1"/>
                      </a:solidFill>
                    </a:ln>
                  </pic:spPr>
                </pic:pic>
              </a:graphicData>
            </a:graphic>
          </wp:inline>
        </w:drawing>
      </w:r>
    </w:p>
    <w:p w14:paraId="17069C67" w14:textId="395D50BC" w:rsidR="005E2120" w:rsidRDefault="005E2120" w:rsidP="005E2120">
      <w:pPr>
        <w:jc w:val="both"/>
      </w:pPr>
      <w:r>
        <w:lastRenderedPageBreak/>
        <w:t xml:space="preserve">To reconstruct the path, we start from the destination node and move back (using the info kept in the </w:t>
      </w:r>
      <w:r w:rsidRPr="008A6AC5">
        <w:rPr>
          <w:rStyle w:val="CodeChar"/>
        </w:rPr>
        <w:t>previous[]</w:t>
      </w:r>
      <w:r>
        <w:t xml:space="preserve"> array) until we reach the source – the source has no previous, so the value will be </w:t>
      </w:r>
      <w:r w:rsidR="00372E96" w:rsidRPr="00372E96">
        <w:rPr>
          <w:b/>
        </w:rPr>
        <w:t>-1</w:t>
      </w:r>
      <w:r>
        <w:t>. At each step, add the node to a list. Reverse th</w:t>
      </w:r>
      <w:r w:rsidR="00372E96">
        <w:t>e list in the end and return it.</w:t>
      </w:r>
    </w:p>
    <w:p w14:paraId="22AEB6BF" w14:textId="185EDF15" w:rsidR="005E2120" w:rsidRDefault="005E2120" w:rsidP="00372E96">
      <w:pPr>
        <w:jc w:val="both"/>
      </w:pPr>
      <w:r>
        <w:t xml:space="preserve">Congratulations! You’ve completed one of the most famous graph algorithms – </w:t>
      </w:r>
      <w:r>
        <w:rPr>
          <w:noProof/>
        </w:rPr>
        <w:t>Dijkstra’s</w:t>
      </w:r>
      <w:r>
        <w:t>!</w:t>
      </w:r>
    </w:p>
    <w:p w14:paraId="1FF42944" w14:textId="1E7EBEA1" w:rsidR="00EE1FC7" w:rsidRDefault="00EE1FC7" w:rsidP="00EE1FC7">
      <w:pPr>
        <w:pStyle w:val="Heading1"/>
        <w:numPr>
          <w:ilvl w:val="0"/>
          <w:numId w:val="30"/>
        </w:numPr>
        <w:rPr>
          <w:lang w:val="en-GB"/>
        </w:rPr>
      </w:pPr>
      <w:r>
        <w:rPr>
          <w:noProof/>
          <w:lang w:val="en-GB"/>
        </w:rPr>
        <w:t>Minimum Spanning Tree (MST) – Kruskal’s Algorithm</w:t>
      </w:r>
    </w:p>
    <w:p w14:paraId="74DFE4AD" w14:textId="77777777" w:rsidR="00EE1FC7" w:rsidRDefault="00EE1FC7" w:rsidP="00EE1FC7">
      <w:pPr>
        <w:jc w:val="both"/>
      </w:pPr>
      <w:r w:rsidRPr="00111532">
        <w:t xml:space="preserve">If we have a weighted </w:t>
      </w:r>
      <w:r>
        <w:t xml:space="preserve">undirected </w:t>
      </w:r>
      <w:r w:rsidRPr="00111532">
        <w:t xml:space="preserve">graph we can </w:t>
      </w:r>
      <w:r>
        <w:t>extract</w:t>
      </w:r>
      <w:r w:rsidRPr="00111532">
        <w:t xml:space="preserve"> a sub-graph</w:t>
      </w:r>
      <w:r>
        <w:t xml:space="preserve"> </w:t>
      </w:r>
      <w:r w:rsidRPr="00111532">
        <w:t xml:space="preserve">where all </w:t>
      </w:r>
      <w:r>
        <w:t>nodes (vertices)</w:t>
      </w:r>
      <w:r w:rsidRPr="00111532">
        <w:t xml:space="preserve"> of the original graph are connected by edges without any cycles. This is referred to as a </w:t>
      </w:r>
      <w:r w:rsidRPr="00E87CA3">
        <w:rPr>
          <w:b/>
        </w:rPr>
        <w:t>spanning tree</w:t>
      </w:r>
      <w:r w:rsidRPr="00111532">
        <w:t xml:space="preserve">. A </w:t>
      </w:r>
      <w:r w:rsidRPr="00E87CA3">
        <w:rPr>
          <w:b/>
        </w:rPr>
        <w:t>minimum spanning tree (MST)</w:t>
      </w:r>
      <w:r w:rsidRPr="00111532">
        <w:t xml:space="preserve"> is the spanning tree with the smallest weight (several </w:t>
      </w:r>
      <w:r>
        <w:t>MST could exist in some graphs).</w:t>
      </w:r>
    </w:p>
    <w:p w14:paraId="4C54ABEB" w14:textId="77777777" w:rsidR="00EE1FC7" w:rsidRDefault="00EE1FC7" w:rsidP="00EE1FC7">
      <w:pPr>
        <w:jc w:val="both"/>
      </w:pPr>
      <w:r>
        <w:t xml:space="preserve">For example, a cable operator wants to connect its customers to a </w:t>
      </w:r>
      <w:r w:rsidRPr="00E87CA3">
        <w:rPr>
          <w:b/>
        </w:rPr>
        <w:t>cable network</w:t>
      </w:r>
      <w:r>
        <w:t xml:space="preserve">. </w:t>
      </w:r>
      <w:r w:rsidRPr="00111532">
        <w:t xml:space="preserve">The homes of the customers are connected by streets (edges) with different lengths (weights). To find out how to </w:t>
      </w:r>
      <w:r>
        <w:t>connect all homes to its network</w:t>
      </w:r>
      <w:r w:rsidRPr="00111532">
        <w:t xml:space="preserve"> most efficiently (least distance covered) you need to find the </w:t>
      </w:r>
      <w:r w:rsidRPr="00E87CA3">
        <w:rPr>
          <w:b/>
        </w:rPr>
        <w:t>MST</w:t>
      </w:r>
      <w:r>
        <w:t>.</w:t>
      </w:r>
    </w:p>
    <w:p w14:paraId="675445F0" w14:textId="4D37410B" w:rsidR="00EE1FC7" w:rsidRPr="003D0375" w:rsidRDefault="00EE1FC7" w:rsidP="00EE1FC7">
      <w:pPr>
        <w:jc w:val="both"/>
        <w:rPr>
          <w:lang w:val="bg-BG"/>
        </w:rPr>
      </w:pPr>
      <w:r w:rsidRPr="00111532">
        <w:t xml:space="preserve">One </w:t>
      </w:r>
      <w:r>
        <w:t xml:space="preserve">simple </w:t>
      </w:r>
      <w:r w:rsidRPr="00111532">
        <w:t xml:space="preserve">algorithm to </w:t>
      </w:r>
      <w:r>
        <w:t xml:space="preserve">find the MST of </w:t>
      </w:r>
      <w:r w:rsidR="001B607E">
        <w:t xml:space="preserve">a </w:t>
      </w:r>
      <w:r>
        <w:t xml:space="preserve">given graph </w:t>
      </w:r>
      <w:r w:rsidRPr="00111532">
        <w:t xml:space="preserve">is </w:t>
      </w:r>
      <w:hyperlink r:id="rId15" w:history="1">
        <w:r w:rsidRPr="00E87CA3">
          <w:rPr>
            <w:rStyle w:val="Hyperlink"/>
            <w:b/>
            <w:noProof/>
          </w:rPr>
          <w:t>Kruskal’s algorithm</w:t>
        </w:r>
      </w:hyperlink>
      <w:r>
        <w:t xml:space="preserve">. </w:t>
      </w:r>
      <w:r w:rsidRPr="003D0375">
        <w:t>Example:</w:t>
      </w:r>
    </w:p>
    <w:tbl>
      <w:tblPr>
        <w:tblStyle w:val="TableGrid"/>
        <w:tblW w:w="0" w:type="auto"/>
        <w:tblInd w:w="113" w:type="dxa"/>
        <w:tblCellMar>
          <w:top w:w="57" w:type="dxa"/>
          <w:left w:w="85" w:type="dxa"/>
          <w:bottom w:w="57" w:type="dxa"/>
          <w:right w:w="85" w:type="dxa"/>
        </w:tblCellMar>
        <w:tblLook w:val="04A0" w:firstRow="1" w:lastRow="0" w:firstColumn="1" w:lastColumn="0" w:noHBand="0" w:noVBand="1"/>
      </w:tblPr>
      <w:tblGrid>
        <w:gridCol w:w="3867"/>
        <w:gridCol w:w="2389"/>
        <w:gridCol w:w="4056"/>
      </w:tblGrid>
      <w:tr w:rsidR="00EE1FC7" w:rsidRPr="00D46CFA" w14:paraId="0F695DCC" w14:textId="77777777" w:rsidTr="00F72C0A">
        <w:tc>
          <w:tcPr>
            <w:tcW w:w="3873" w:type="dxa"/>
            <w:shd w:val="clear" w:color="auto" w:fill="D9D9D9" w:themeFill="background1" w:themeFillShade="D9"/>
          </w:tcPr>
          <w:p w14:paraId="270BF3C9" w14:textId="77777777" w:rsidR="00EE1FC7" w:rsidRDefault="00EE1FC7" w:rsidP="00F72C0A">
            <w:pPr>
              <w:jc w:val="center"/>
              <w:rPr>
                <w:b/>
                <w:noProof/>
              </w:rPr>
            </w:pPr>
            <w:r>
              <w:rPr>
                <w:b/>
                <w:noProof/>
              </w:rPr>
              <w:t>Graph</w:t>
            </w:r>
          </w:p>
        </w:tc>
        <w:tc>
          <w:tcPr>
            <w:tcW w:w="2478" w:type="dxa"/>
            <w:shd w:val="clear" w:color="auto" w:fill="D9D9D9" w:themeFill="background1" w:themeFillShade="D9"/>
          </w:tcPr>
          <w:p w14:paraId="10943991" w14:textId="77777777" w:rsidR="00EE1FC7" w:rsidRDefault="00EE1FC7" w:rsidP="00F72C0A">
            <w:pPr>
              <w:jc w:val="center"/>
              <w:rPr>
                <w:b/>
                <w:noProof/>
              </w:rPr>
            </w:pPr>
            <w:r>
              <w:rPr>
                <w:b/>
                <w:noProof/>
              </w:rPr>
              <w:t>Output</w:t>
            </w:r>
          </w:p>
        </w:tc>
        <w:tc>
          <w:tcPr>
            <w:tcW w:w="4078" w:type="dxa"/>
            <w:shd w:val="clear" w:color="auto" w:fill="D9D9D9" w:themeFill="background1" w:themeFillShade="D9"/>
          </w:tcPr>
          <w:p w14:paraId="21713776" w14:textId="77777777" w:rsidR="00EE1FC7" w:rsidRDefault="00EE1FC7" w:rsidP="00F72C0A">
            <w:pPr>
              <w:jc w:val="center"/>
              <w:rPr>
                <w:b/>
                <w:noProof/>
              </w:rPr>
            </w:pPr>
            <w:r>
              <w:rPr>
                <w:b/>
                <w:noProof/>
              </w:rPr>
              <w:t>MST</w:t>
            </w:r>
          </w:p>
        </w:tc>
      </w:tr>
      <w:tr w:rsidR="00EE1FC7" w:rsidRPr="00C95B78" w14:paraId="20CF9858" w14:textId="77777777" w:rsidTr="00F72C0A">
        <w:tc>
          <w:tcPr>
            <w:tcW w:w="3873" w:type="dxa"/>
            <w:vAlign w:val="center"/>
          </w:tcPr>
          <w:p w14:paraId="584009DD" w14:textId="77777777" w:rsidR="00EE1FC7" w:rsidRPr="00C95B78" w:rsidRDefault="00EE1FC7" w:rsidP="00F72C0A">
            <w:pPr>
              <w:tabs>
                <w:tab w:val="left" w:pos="2420"/>
              </w:tabs>
              <w:jc w:val="center"/>
              <w:rPr>
                <w:rFonts w:ascii="Consolas" w:hAnsi="Consolas" w:cs="Consolas"/>
                <w:noProof/>
              </w:rPr>
            </w:pPr>
            <w:bookmarkStart w:id="0" w:name="_Hlk425410950"/>
            <w:r>
              <w:rPr>
                <w:noProof/>
              </w:rPr>
              <w:drawing>
                <wp:inline distT="0" distB="0" distL="0" distR="0" wp14:anchorId="60001284" wp14:editId="7DD34D35">
                  <wp:extent cx="2292419" cy="151257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7006" cy="1614568"/>
                          </a:xfrm>
                          <a:prstGeom prst="rect">
                            <a:avLst/>
                          </a:prstGeom>
                          <a:noFill/>
                          <a:ln>
                            <a:noFill/>
                          </a:ln>
                        </pic:spPr>
                      </pic:pic>
                    </a:graphicData>
                  </a:graphic>
                </wp:inline>
              </w:drawing>
            </w:r>
          </w:p>
        </w:tc>
        <w:tc>
          <w:tcPr>
            <w:tcW w:w="2478" w:type="dxa"/>
          </w:tcPr>
          <w:p w14:paraId="2BC74A50" w14:textId="77777777" w:rsidR="00EE1FC7" w:rsidRPr="003D0375" w:rsidRDefault="00EE1FC7" w:rsidP="00F72C0A">
            <w:pPr>
              <w:rPr>
                <w:rFonts w:ascii="Consolas" w:hAnsi="Consolas" w:cs="Consolas"/>
                <w:noProof/>
              </w:rPr>
            </w:pPr>
            <w:r w:rsidRPr="003D0375">
              <w:rPr>
                <w:rFonts w:ascii="Consolas" w:hAnsi="Consolas" w:cs="Consolas"/>
                <w:noProof/>
              </w:rPr>
              <w:t>Minimum spanning forest weight: 49</w:t>
            </w:r>
          </w:p>
          <w:p w14:paraId="177AAF8A" w14:textId="77777777" w:rsidR="00EE1FC7" w:rsidRPr="003D0375" w:rsidRDefault="00EE1FC7" w:rsidP="00F72C0A">
            <w:pPr>
              <w:rPr>
                <w:rFonts w:ascii="Consolas" w:hAnsi="Consolas" w:cs="Consolas"/>
                <w:noProof/>
              </w:rPr>
            </w:pPr>
            <w:r w:rsidRPr="003D0375">
              <w:rPr>
                <w:rFonts w:ascii="Consolas" w:hAnsi="Consolas" w:cs="Consolas"/>
                <w:noProof/>
              </w:rPr>
              <w:t>(3 5) -&gt; 2</w:t>
            </w:r>
          </w:p>
          <w:p w14:paraId="58ACF7C1" w14:textId="77777777" w:rsidR="00EE1FC7" w:rsidRPr="003D0375" w:rsidRDefault="00EE1FC7" w:rsidP="00F72C0A">
            <w:pPr>
              <w:rPr>
                <w:rFonts w:ascii="Consolas" w:hAnsi="Consolas" w:cs="Consolas"/>
                <w:noProof/>
              </w:rPr>
            </w:pPr>
            <w:r w:rsidRPr="003D0375">
              <w:rPr>
                <w:rFonts w:ascii="Consolas" w:hAnsi="Consolas" w:cs="Consolas"/>
                <w:noProof/>
              </w:rPr>
              <w:t>(0 8) -&gt; 5</w:t>
            </w:r>
          </w:p>
          <w:p w14:paraId="7EA990E9" w14:textId="77777777" w:rsidR="00EE1FC7" w:rsidRPr="003D0375" w:rsidRDefault="00EE1FC7" w:rsidP="00F72C0A">
            <w:pPr>
              <w:rPr>
                <w:rFonts w:ascii="Consolas" w:hAnsi="Consolas" w:cs="Consolas"/>
                <w:noProof/>
              </w:rPr>
            </w:pPr>
            <w:r w:rsidRPr="003D0375">
              <w:rPr>
                <w:rFonts w:ascii="Consolas" w:hAnsi="Consolas" w:cs="Consolas"/>
                <w:noProof/>
              </w:rPr>
              <w:t>(1 7) -&gt; 7</w:t>
            </w:r>
          </w:p>
          <w:p w14:paraId="4A2926C4" w14:textId="77777777" w:rsidR="00EE1FC7" w:rsidRPr="003D0375" w:rsidRDefault="00EE1FC7" w:rsidP="00F72C0A">
            <w:pPr>
              <w:rPr>
                <w:rFonts w:ascii="Consolas" w:hAnsi="Consolas" w:cs="Consolas"/>
                <w:noProof/>
              </w:rPr>
            </w:pPr>
            <w:r w:rsidRPr="003D0375">
              <w:rPr>
                <w:rFonts w:ascii="Consolas" w:hAnsi="Consolas" w:cs="Consolas"/>
                <w:noProof/>
              </w:rPr>
              <w:t>(6 8) -&gt; 7</w:t>
            </w:r>
          </w:p>
          <w:p w14:paraId="27C10B3D" w14:textId="77777777" w:rsidR="00EE1FC7" w:rsidRPr="003D0375" w:rsidRDefault="00EE1FC7" w:rsidP="00F72C0A">
            <w:pPr>
              <w:rPr>
                <w:rFonts w:ascii="Consolas" w:hAnsi="Consolas" w:cs="Consolas"/>
                <w:noProof/>
              </w:rPr>
            </w:pPr>
            <w:r w:rsidRPr="003D0375">
              <w:rPr>
                <w:rFonts w:ascii="Consolas" w:hAnsi="Consolas" w:cs="Consolas"/>
                <w:noProof/>
              </w:rPr>
              <w:t>(1 4) -&gt; 8</w:t>
            </w:r>
          </w:p>
          <w:p w14:paraId="33D8FB6D" w14:textId="77777777" w:rsidR="00EE1FC7" w:rsidRPr="003D0375" w:rsidRDefault="00EE1FC7" w:rsidP="00F72C0A">
            <w:pPr>
              <w:rPr>
                <w:rFonts w:ascii="Consolas" w:hAnsi="Consolas" w:cs="Consolas"/>
                <w:noProof/>
              </w:rPr>
            </w:pPr>
            <w:r w:rsidRPr="003D0375">
              <w:rPr>
                <w:rFonts w:ascii="Consolas" w:hAnsi="Consolas" w:cs="Consolas"/>
                <w:noProof/>
              </w:rPr>
              <w:t>(3 6) -&gt; 8</w:t>
            </w:r>
          </w:p>
          <w:p w14:paraId="26325D64" w14:textId="77777777" w:rsidR="00EE1FC7" w:rsidRPr="00F44D23" w:rsidRDefault="00EE1FC7" w:rsidP="00F72C0A">
            <w:pPr>
              <w:rPr>
                <w:rFonts w:ascii="Consolas" w:hAnsi="Consolas" w:cs="Consolas"/>
                <w:noProof/>
              </w:rPr>
            </w:pPr>
            <w:r w:rsidRPr="003D0375">
              <w:rPr>
                <w:rFonts w:ascii="Consolas" w:hAnsi="Consolas" w:cs="Consolas"/>
                <w:noProof/>
              </w:rPr>
              <w:t>(2 6) -&gt; 12</w:t>
            </w:r>
          </w:p>
        </w:tc>
        <w:tc>
          <w:tcPr>
            <w:tcW w:w="4078" w:type="dxa"/>
          </w:tcPr>
          <w:p w14:paraId="7535822B" w14:textId="77777777" w:rsidR="00EE1FC7" w:rsidRPr="00F44D23" w:rsidRDefault="00EE1FC7" w:rsidP="00F72C0A">
            <w:pPr>
              <w:rPr>
                <w:rFonts w:ascii="Consolas" w:hAnsi="Consolas" w:cs="Consolas"/>
                <w:noProof/>
              </w:rPr>
            </w:pPr>
            <w:r>
              <w:rPr>
                <w:rFonts w:ascii="Arial" w:eastAsia="Times New Roman" w:hAnsi="Arial" w:cs="Arial"/>
                <w:noProof/>
                <w:color w:val="222222"/>
                <w:sz w:val="19"/>
                <w:szCs w:val="19"/>
              </w:rPr>
              <w:drawing>
                <wp:inline distT="0" distB="0" distL="0" distR="0" wp14:anchorId="2E45E2BD" wp14:editId="4A18497F">
                  <wp:extent cx="2265528" cy="1494827"/>
                  <wp:effectExtent l="0" t="0" r="190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31990" cy="1538680"/>
                          </a:xfrm>
                          <a:prstGeom prst="rect">
                            <a:avLst/>
                          </a:prstGeom>
                          <a:noFill/>
                          <a:ln>
                            <a:noFill/>
                          </a:ln>
                        </pic:spPr>
                      </pic:pic>
                    </a:graphicData>
                  </a:graphic>
                </wp:inline>
              </w:drawing>
            </w:r>
          </w:p>
        </w:tc>
      </w:tr>
    </w:tbl>
    <w:bookmarkEnd w:id="0"/>
    <w:p w14:paraId="6BD30F39" w14:textId="77777777" w:rsidR="00EE1FC7" w:rsidRDefault="00EE1FC7" w:rsidP="00EE1FC7">
      <w:pPr>
        <w:pStyle w:val="Heading2"/>
        <w:numPr>
          <w:ilvl w:val="0"/>
          <w:numId w:val="0"/>
        </w:numPr>
        <w:tabs>
          <w:tab w:val="left" w:pos="1843"/>
        </w:tabs>
        <w:spacing w:before="120" w:after="80"/>
        <w:ind w:left="360" w:hanging="360"/>
      </w:pPr>
      <w:r>
        <w:t>Class Edge</w:t>
      </w:r>
    </w:p>
    <w:p w14:paraId="55CA2758" w14:textId="0E2AC81F" w:rsidR="00EE1FC7" w:rsidRDefault="00EE1FC7" w:rsidP="00EE1FC7">
      <w:pPr>
        <w:jc w:val="both"/>
      </w:pPr>
      <w:r>
        <w:t>In a weighted graph</w:t>
      </w:r>
      <w:r w:rsidR="001B607E">
        <w:t>,</w:t>
      </w:r>
      <w:r>
        <w:t xml:space="preserve"> an edge holds a lot of information – it connects two nodes, one being the source and the other – the destination, and also has a weight. To simplify our work, we need a class Edge to hold this info. We can implement </w:t>
      </w:r>
      <w:r w:rsidRPr="00D66A10">
        <w:rPr>
          <w:rStyle w:val="CodeChar"/>
        </w:rPr>
        <w:t>Comparable&lt;Edge&gt;</w:t>
      </w:r>
      <w:r>
        <w:t xml:space="preserve"> to compare edges by weight. We can also override </w:t>
      </w:r>
      <w:r>
        <w:rPr>
          <w:rStyle w:val="CodeChar"/>
        </w:rPr>
        <w:t>t</w:t>
      </w:r>
      <w:r w:rsidRPr="00D66A10">
        <w:rPr>
          <w:rStyle w:val="CodeChar"/>
        </w:rPr>
        <w:t>oString()</w:t>
      </w:r>
      <w:r>
        <w:t xml:space="preserve"> to be able to print an edge in a human-readable way. Assuming all weights are integers, we’ve added an implementation of the Edge class to the skeleton.</w:t>
      </w:r>
    </w:p>
    <w:p w14:paraId="47543C3A" w14:textId="77777777" w:rsidR="00EE1FC7" w:rsidRDefault="00EE1FC7" w:rsidP="00EE1FC7">
      <w:pPr>
        <w:pStyle w:val="Heading2"/>
        <w:numPr>
          <w:ilvl w:val="0"/>
          <w:numId w:val="0"/>
        </w:numPr>
        <w:tabs>
          <w:tab w:val="left" w:pos="1843"/>
        </w:tabs>
        <w:spacing w:before="120" w:after="80"/>
        <w:ind w:left="360" w:hanging="360"/>
      </w:pPr>
      <w:r>
        <w:t>Sort Edges</w:t>
      </w:r>
    </w:p>
    <w:p w14:paraId="05974E12" w14:textId="283170A1" w:rsidR="00EE1FC7" w:rsidRDefault="00EE1FC7" w:rsidP="00EE1FC7">
      <w:pPr>
        <w:jc w:val="both"/>
      </w:pPr>
      <w:r>
        <w:rPr>
          <w:noProof/>
        </w:rPr>
        <w:t>Kruskal’s</w:t>
      </w:r>
      <w:r>
        <w:t xml:space="preserve"> algorithm works by taking all edges in turn, each time the one with </w:t>
      </w:r>
      <w:r w:rsidR="001B607E">
        <w:t xml:space="preserve">the </w:t>
      </w:r>
      <w:r>
        <w:t xml:space="preserve">smallest weight is picked. Having implemented </w:t>
      </w:r>
      <w:r>
        <w:rPr>
          <w:noProof/>
        </w:rPr>
        <w:t>Comparable&lt;Edge&gt;</w:t>
      </w:r>
      <w:r>
        <w:t xml:space="preserve">, we can simply sort the list of edges, calling the </w:t>
      </w:r>
      <w:r>
        <w:rPr>
          <w:noProof/>
        </w:rPr>
        <w:t>sort()</w:t>
      </w:r>
      <w:r>
        <w:t xml:space="preserve"> method of the list.</w:t>
      </w:r>
    </w:p>
    <w:p w14:paraId="189AC994" w14:textId="77777777" w:rsidR="00EE1FC7" w:rsidRDefault="00EE1FC7" w:rsidP="00EE1FC7">
      <w:pPr>
        <w:pStyle w:val="Heading2"/>
        <w:numPr>
          <w:ilvl w:val="0"/>
          <w:numId w:val="0"/>
        </w:numPr>
        <w:tabs>
          <w:tab w:val="left" w:pos="1843"/>
        </w:tabs>
        <w:spacing w:before="120" w:after="80"/>
        <w:ind w:left="360" w:hanging="360"/>
      </w:pPr>
      <w:r>
        <w:t>Preventing Cycles – Concept</w:t>
      </w:r>
    </w:p>
    <w:p w14:paraId="0533FFB9" w14:textId="6FEB7C34" w:rsidR="00EE1FC7" w:rsidRDefault="00EE1FC7" w:rsidP="00EE1FC7">
      <w:pPr>
        <w:jc w:val="both"/>
      </w:pPr>
      <w:r>
        <w:rPr>
          <w:noProof/>
        </w:rPr>
        <w:t>Kruskal’s</w:t>
      </w:r>
      <w:r>
        <w:t xml:space="preserve"> algorithm is simple – having the sorted edges, we take each one</w:t>
      </w:r>
      <w:r w:rsidR="001B607E">
        <w:t>,</w:t>
      </w:r>
      <w:r>
        <w:t xml:space="preserve"> in turn, check whether it causes a cycle if added to the current MST and if not – we add it to the MST. How do we check for cycles though?</w:t>
      </w:r>
    </w:p>
    <w:p w14:paraId="36E5FE3A" w14:textId="77777777" w:rsidR="00EE1FC7" w:rsidRDefault="00EE1FC7" w:rsidP="00EE1FC7">
      <w:pPr>
        <w:jc w:val="both"/>
      </w:pPr>
      <w:r>
        <w:t>The algorithm works by taking the sorted edges and building the tree from scratch. In a tree, we have a root node and descendants; each descendant has a parent. Consider the following graph:</w:t>
      </w:r>
    </w:p>
    <w:p w14:paraId="3056BC61" w14:textId="77777777" w:rsidR="00EE1FC7" w:rsidRDefault="00EE1FC7" w:rsidP="00EE1FC7">
      <w:pPr>
        <w:jc w:val="center"/>
      </w:pPr>
      <w:r>
        <w:rPr>
          <w:noProof/>
        </w:rPr>
        <w:lastRenderedPageBreak/>
        <w:drawing>
          <wp:inline distT="0" distB="0" distL="0" distR="0" wp14:anchorId="4E4B1457" wp14:editId="3158201A">
            <wp:extent cx="1352550" cy="94169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78024" cy="959431"/>
                    </a:xfrm>
                    <a:prstGeom prst="rect">
                      <a:avLst/>
                    </a:prstGeom>
                    <a:noFill/>
                    <a:ln>
                      <a:noFill/>
                    </a:ln>
                  </pic:spPr>
                </pic:pic>
              </a:graphicData>
            </a:graphic>
          </wp:inline>
        </w:drawing>
      </w:r>
    </w:p>
    <w:p w14:paraId="0A85AFC1" w14:textId="77777777" w:rsidR="00EE1FC7" w:rsidRDefault="00EE1FC7" w:rsidP="00EE1FC7">
      <w:pPr>
        <w:jc w:val="both"/>
      </w:pPr>
      <w:r>
        <w:t xml:space="preserve">We have three edges. Following the format described in the Edge class, </w:t>
      </w:r>
      <w:r w:rsidRPr="00D66A10">
        <w:rPr>
          <w:b/>
          <w:noProof/>
        </w:rPr>
        <w:t>(startNode endNode) -&gt; weight</w:t>
      </w:r>
      <w:r>
        <w:t>, these are:</w:t>
      </w:r>
    </w:p>
    <w:p w14:paraId="45B442C6" w14:textId="77777777" w:rsidR="00EE1FC7" w:rsidRDefault="00EE1FC7" w:rsidP="00EE1FC7">
      <w:pPr>
        <w:pStyle w:val="ListParagraph"/>
        <w:numPr>
          <w:ilvl w:val="0"/>
          <w:numId w:val="31"/>
        </w:numPr>
        <w:spacing w:before="0" w:after="200"/>
        <w:jc w:val="both"/>
      </w:pPr>
      <w:r>
        <w:t>(1 2) -&gt; 7</w:t>
      </w:r>
    </w:p>
    <w:p w14:paraId="2F728098" w14:textId="77777777" w:rsidR="00EE1FC7" w:rsidRDefault="00EE1FC7" w:rsidP="00EE1FC7">
      <w:pPr>
        <w:pStyle w:val="ListParagraph"/>
        <w:numPr>
          <w:ilvl w:val="0"/>
          <w:numId w:val="31"/>
        </w:numPr>
        <w:spacing w:before="0" w:after="200"/>
        <w:jc w:val="both"/>
      </w:pPr>
      <w:r>
        <w:t>(1 0) -&gt; 8</w:t>
      </w:r>
    </w:p>
    <w:p w14:paraId="56BC18D1" w14:textId="77777777" w:rsidR="00EE1FC7" w:rsidRDefault="00EE1FC7" w:rsidP="00EE1FC7">
      <w:pPr>
        <w:pStyle w:val="ListParagraph"/>
        <w:numPr>
          <w:ilvl w:val="0"/>
          <w:numId w:val="31"/>
        </w:numPr>
        <w:spacing w:before="0" w:after="200"/>
        <w:jc w:val="both"/>
      </w:pPr>
      <w:r>
        <w:t>(0 2) -&gt; 10</w:t>
      </w:r>
    </w:p>
    <w:p w14:paraId="0910DC5A" w14:textId="77777777" w:rsidR="00EE1FC7" w:rsidRDefault="00EE1FC7" w:rsidP="00EE1FC7">
      <w:pPr>
        <w:jc w:val="both"/>
      </w:pPr>
      <w:r>
        <w:t>At first, the tree is empty, so none of the nodes have parents. We begin by taking the first node, (1 2) -&gt; 7.</w:t>
      </w:r>
    </w:p>
    <w:p w14:paraId="66E214AD" w14:textId="77777777" w:rsidR="00EE1FC7" w:rsidRDefault="00EE1FC7" w:rsidP="00EE1FC7">
      <w:pPr>
        <w:jc w:val="center"/>
      </w:pPr>
      <w:r>
        <w:rPr>
          <w:noProof/>
        </w:rPr>
        <w:drawing>
          <wp:inline distT="0" distB="0" distL="0" distR="0" wp14:anchorId="1CD45EC3" wp14:editId="1A442619">
            <wp:extent cx="1378424" cy="95971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386971" cy="965661"/>
                    </a:xfrm>
                    <a:prstGeom prst="rect">
                      <a:avLst/>
                    </a:prstGeom>
                    <a:noFill/>
                  </pic:spPr>
                </pic:pic>
              </a:graphicData>
            </a:graphic>
          </wp:inline>
        </w:drawing>
      </w:r>
    </w:p>
    <w:p w14:paraId="0A402298" w14:textId="6C794CE0" w:rsidR="00EE1FC7" w:rsidRDefault="001B607E" w:rsidP="00EE1FC7">
      <w:pPr>
        <w:jc w:val="both"/>
      </w:pPr>
      <w:r>
        <w:t>T</w:t>
      </w:r>
      <w:r w:rsidR="00EE1FC7">
        <w:t xml:space="preserve">here are no cycles when adding the first edge. However, we now have a tree with two nodes, we need to mark one of the nodes as </w:t>
      </w:r>
      <w:r>
        <w:t xml:space="preserve">a </w:t>
      </w:r>
      <w:r w:rsidR="00EE1FC7">
        <w:t xml:space="preserve">parent and the other as </w:t>
      </w:r>
      <w:r>
        <w:t xml:space="preserve">a </w:t>
      </w:r>
      <w:r w:rsidR="00EE1FC7">
        <w:t xml:space="preserve">child. It doesn’t matter which will be which, so let’s say that 1 is </w:t>
      </w:r>
      <w:r>
        <w:t xml:space="preserve">the </w:t>
      </w:r>
      <w:r w:rsidR="00EE1FC7">
        <w:t>parent of 2.</w:t>
      </w:r>
    </w:p>
    <w:p w14:paraId="597BCA5A" w14:textId="77777777" w:rsidR="00EE1FC7" w:rsidRDefault="00EE1FC7" w:rsidP="00EE1FC7">
      <w:pPr>
        <w:jc w:val="both"/>
      </w:pPr>
      <w:r>
        <w:t xml:space="preserve">Next, we take the edge (1 0) -&gt; 8. </w:t>
      </w:r>
    </w:p>
    <w:p w14:paraId="7D0ED42E" w14:textId="77777777" w:rsidR="00EE1FC7" w:rsidRDefault="00EE1FC7" w:rsidP="00EE1FC7">
      <w:pPr>
        <w:jc w:val="center"/>
      </w:pPr>
      <w:r>
        <w:rPr>
          <w:noProof/>
        </w:rPr>
        <w:drawing>
          <wp:inline distT="0" distB="0" distL="0" distR="0" wp14:anchorId="43765CF5" wp14:editId="2ED8EE9C">
            <wp:extent cx="1365250" cy="950538"/>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00331" cy="974963"/>
                    </a:xfrm>
                    <a:prstGeom prst="rect">
                      <a:avLst/>
                    </a:prstGeom>
                    <a:noFill/>
                  </pic:spPr>
                </pic:pic>
              </a:graphicData>
            </a:graphic>
          </wp:inline>
        </w:drawing>
      </w:r>
    </w:p>
    <w:p w14:paraId="3CEEE1B8" w14:textId="77777777" w:rsidR="00EE1FC7" w:rsidRDefault="00EE1FC7" w:rsidP="00EE1FC7">
      <w:pPr>
        <w:jc w:val="both"/>
      </w:pPr>
      <w:r>
        <w:t>0 has no parent and neither has 1. We can add the edge to the MST. Again, we have to mark which node is the parent. Let’s say 1 is the parent again.</w:t>
      </w:r>
    </w:p>
    <w:p w14:paraId="3356372C" w14:textId="2BA2BD8A" w:rsidR="00EE1FC7" w:rsidRDefault="00EE1FC7" w:rsidP="00EE1FC7">
      <w:pPr>
        <w:jc w:val="both"/>
      </w:pPr>
      <w:r>
        <w:t>In the final step, we take (0 2) -&gt; 10. This will cause a cycle, but how do we tell? We compare parents for the two nodes of the edge, if they are the same, this means there is a cycle. The parent of 0 is 1; the parent of 2 is also 1, therefore we have a cycle and skip this edge.</w:t>
      </w:r>
    </w:p>
    <w:p w14:paraId="0D8F58F9" w14:textId="746A9B91" w:rsidR="00EE1FC7" w:rsidRDefault="00EE1FC7" w:rsidP="00EE1FC7">
      <w:pPr>
        <w:jc w:val="both"/>
      </w:pPr>
      <w:r>
        <w:t xml:space="preserve">What if we chose 0 to be </w:t>
      </w:r>
      <w:r w:rsidR="001B607E">
        <w:t xml:space="preserve">the </w:t>
      </w:r>
      <w:r>
        <w:t xml:space="preserve">parent of 1 during step 2? When considering the final edge, 0 has no parent. The parent of 2 is 1, but the parent of 1 is 0, therefore 2 is </w:t>
      </w:r>
      <w:r w:rsidR="001B607E">
        <w:t xml:space="preserve">a </w:t>
      </w:r>
      <w:r>
        <w:t xml:space="preserve">descendant of 0. </w:t>
      </w:r>
    </w:p>
    <w:p w14:paraId="4F54EE98" w14:textId="77777777" w:rsidR="00EE1FC7" w:rsidRDefault="00EE1FC7" w:rsidP="00EE1FC7">
      <w:pPr>
        <w:jc w:val="both"/>
      </w:pPr>
      <w:r>
        <w:t xml:space="preserve">In essence, we go up the tree following the parents of each node until we reach the </w:t>
      </w:r>
      <w:r w:rsidRPr="00D66A10">
        <w:rPr>
          <w:b/>
        </w:rPr>
        <w:t>root</w:t>
      </w:r>
      <w:r>
        <w:t xml:space="preserve">. We </w:t>
      </w:r>
      <w:r w:rsidRPr="00D66A10">
        <w:rPr>
          <w:b/>
        </w:rPr>
        <w:t xml:space="preserve">compare the roots for both </w:t>
      </w:r>
      <w:r>
        <w:rPr>
          <w:b/>
        </w:rPr>
        <w:t>nodes</w:t>
      </w:r>
      <w:r w:rsidRPr="00D66A10">
        <w:rPr>
          <w:b/>
        </w:rPr>
        <w:t xml:space="preserve"> of an edge and if they have the same root then we have a cycle</w:t>
      </w:r>
      <w:r>
        <w:t>.</w:t>
      </w:r>
    </w:p>
    <w:p w14:paraId="08522885" w14:textId="2251DCBE" w:rsidR="00EE1FC7" w:rsidRDefault="00EE1FC7" w:rsidP="00EE1FC7">
      <w:pPr>
        <w:jc w:val="both"/>
      </w:pPr>
      <w:r>
        <w:t xml:space="preserve">If we have two trees and add a node that connects them, how do we merge the trees? Consider the following example where we have added to the MST two edges (0 1) -&gt; 8 and (2 3) -&gt; 4. We’ve marked that 0 is </w:t>
      </w:r>
      <w:r w:rsidR="001B607E">
        <w:t xml:space="preserve">the </w:t>
      </w:r>
      <w:r>
        <w:t xml:space="preserve">parent (in this case also root node) of 1 and 2 is </w:t>
      </w:r>
      <w:r w:rsidR="001B607E">
        <w:t xml:space="preserve">the </w:t>
      </w:r>
      <w:r>
        <w:t xml:space="preserve">parent (root node) of 3. When we add (1 3) -&gt; 11 which doesn’t cause a cycle, we need to set parents in such a way that the tree will have a single root. </w:t>
      </w:r>
    </w:p>
    <w:p w14:paraId="52E92DFD" w14:textId="77777777" w:rsidR="00EE1FC7" w:rsidRDefault="00EE1FC7" w:rsidP="00EE1FC7">
      <w:pPr>
        <w:jc w:val="center"/>
      </w:pPr>
      <w:r>
        <w:rPr>
          <w:noProof/>
        </w:rPr>
        <w:lastRenderedPageBreak/>
        <w:drawing>
          <wp:inline distT="0" distB="0" distL="0" distR="0" wp14:anchorId="534694B6" wp14:editId="55C3F33E">
            <wp:extent cx="1141252" cy="1077085"/>
            <wp:effectExtent l="0" t="0" r="1905" b="889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66767" cy="1101165"/>
                    </a:xfrm>
                    <a:prstGeom prst="rect">
                      <a:avLst/>
                    </a:prstGeom>
                    <a:noFill/>
                  </pic:spPr>
                </pic:pic>
              </a:graphicData>
            </a:graphic>
          </wp:inline>
        </w:drawing>
      </w:r>
    </w:p>
    <w:p w14:paraId="56961B2D" w14:textId="04465628" w:rsidR="00EE1FC7" w:rsidRPr="00990FF2" w:rsidRDefault="00EE1FC7" w:rsidP="00EE1FC7">
      <w:pPr>
        <w:jc w:val="both"/>
      </w:pPr>
      <w:r>
        <w:t xml:space="preserve">Having the two roots, 0 and 2, of the nodes from the newly added edge, we can just mark one as </w:t>
      </w:r>
      <w:r w:rsidR="001B607E">
        <w:t xml:space="preserve">a </w:t>
      </w:r>
      <w:r>
        <w:t xml:space="preserve">parent of the other, e.g. mark that 0 is </w:t>
      </w:r>
      <w:r w:rsidR="001B607E">
        <w:t xml:space="preserve">a </w:t>
      </w:r>
      <w:r>
        <w:t>parent of 2. This means that, later on, when checking any of the four nodes, they will all have a single root - 0. 0, 1</w:t>
      </w:r>
      <w:r w:rsidR="001B607E">
        <w:t>,</w:t>
      </w:r>
      <w:r>
        <w:t xml:space="preserve"> and 2 all have 0 as </w:t>
      </w:r>
      <w:r w:rsidR="001B607E">
        <w:t xml:space="preserve">a </w:t>
      </w:r>
      <w:r>
        <w:t xml:space="preserve">parent; 3 has 2 as </w:t>
      </w:r>
      <w:r w:rsidR="001B607E">
        <w:t xml:space="preserve">a </w:t>
      </w:r>
      <w:r>
        <w:t xml:space="preserve">parent which has 0 as </w:t>
      </w:r>
      <w:r w:rsidR="001B607E">
        <w:t xml:space="preserve">a </w:t>
      </w:r>
      <w:r>
        <w:t xml:space="preserve">parent, so the root of 3 is also 0. Therefore, </w:t>
      </w:r>
      <w:r w:rsidRPr="00DA6058">
        <w:rPr>
          <w:b/>
        </w:rPr>
        <w:t xml:space="preserve">when adding a new edge to the MST, we need to mark one of the roots as </w:t>
      </w:r>
      <w:r w:rsidR="001B607E">
        <w:rPr>
          <w:b/>
        </w:rPr>
        <w:t xml:space="preserve">a </w:t>
      </w:r>
      <w:r w:rsidRPr="00DA6058">
        <w:rPr>
          <w:b/>
        </w:rPr>
        <w:t>parent of the other.</w:t>
      </w:r>
    </w:p>
    <w:p w14:paraId="579D6623" w14:textId="77777777" w:rsidR="00EE1FC7" w:rsidRDefault="00EE1FC7" w:rsidP="00540B6A">
      <w:pPr>
        <w:pStyle w:val="Heading2"/>
        <w:numPr>
          <w:ilvl w:val="0"/>
          <w:numId w:val="0"/>
        </w:numPr>
        <w:tabs>
          <w:tab w:val="left" w:pos="1843"/>
        </w:tabs>
        <w:spacing w:before="120" w:after="80"/>
        <w:ind w:left="360" w:hanging="360"/>
      </w:pPr>
      <w:r>
        <w:t>Keeping Track of Parents - Setup</w:t>
      </w:r>
    </w:p>
    <w:p w14:paraId="4C642FEB" w14:textId="50A9F7E7" w:rsidR="00EE1FC7" w:rsidRDefault="00EE1FC7" w:rsidP="00EE1FC7">
      <w:pPr>
        <w:jc w:val="both"/>
      </w:pPr>
      <w:r>
        <w:t>In a tree, a node can have at most one parent, therefore, we can keep information about each node’s parent in an array. To mark that a node has no parent, we can simply say that the node is its parent. Initializing the array is trivial:</w:t>
      </w:r>
    </w:p>
    <w:p w14:paraId="3A8F3718" w14:textId="524050C2" w:rsidR="00EE1FC7" w:rsidRDefault="00540B6A" w:rsidP="00540B6A">
      <w:pPr>
        <w:jc w:val="center"/>
        <w:rPr>
          <w:rFonts w:ascii="Arial" w:eastAsia="Times New Roman" w:hAnsi="Arial" w:cs="Arial"/>
          <w:color w:val="222222"/>
          <w:sz w:val="19"/>
          <w:szCs w:val="19"/>
        </w:rPr>
      </w:pPr>
      <w:r>
        <w:rPr>
          <w:noProof/>
        </w:rPr>
        <w:drawing>
          <wp:inline distT="0" distB="0" distL="0" distR="0" wp14:anchorId="0866FBDF" wp14:editId="7E1EFA3C">
            <wp:extent cx="4874952" cy="1349387"/>
            <wp:effectExtent l="19050" t="19050" r="20955" b="222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7410" cy="1350067"/>
                    </a:xfrm>
                    <a:prstGeom prst="rect">
                      <a:avLst/>
                    </a:prstGeom>
                    <a:ln>
                      <a:solidFill>
                        <a:schemeClr val="accent1"/>
                      </a:solidFill>
                    </a:ln>
                  </pic:spPr>
                </pic:pic>
              </a:graphicData>
            </a:graphic>
          </wp:inline>
        </w:drawing>
      </w:r>
    </w:p>
    <w:p w14:paraId="23415CB3" w14:textId="52A40E74" w:rsidR="00EE1FC7" w:rsidRPr="00181F04" w:rsidRDefault="00EE1FC7" w:rsidP="00EE1FC7">
      <w:pPr>
        <w:jc w:val="both"/>
        <w:rPr>
          <w:rFonts w:ascii="Arial" w:eastAsia="Times New Roman" w:hAnsi="Arial" w:cs="Arial"/>
          <w:color w:val="222222"/>
          <w:sz w:val="19"/>
          <w:szCs w:val="19"/>
        </w:rPr>
      </w:pPr>
      <w:r w:rsidRPr="00540B6A">
        <w:t xml:space="preserve">When adding an edge to the MST we’ll mark one of the nodes as </w:t>
      </w:r>
      <w:r w:rsidR="001B607E">
        <w:t xml:space="preserve">a </w:t>
      </w:r>
      <w:r w:rsidRPr="00540B6A">
        <w:t>parent of the other node.</w:t>
      </w:r>
    </w:p>
    <w:p w14:paraId="1D8E15B9" w14:textId="46913944" w:rsidR="00EE1FC7" w:rsidRDefault="00EE1FC7" w:rsidP="00C8612D">
      <w:pPr>
        <w:pStyle w:val="Heading2"/>
        <w:numPr>
          <w:ilvl w:val="0"/>
          <w:numId w:val="0"/>
        </w:numPr>
        <w:tabs>
          <w:tab w:val="left" w:pos="1843"/>
        </w:tabs>
        <w:spacing w:before="120" w:after="80"/>
        <w:ind w:left="360" w:hanging="360"/>
      </w:pPr>
      <w:r>
        <w:t>Method</w:t>
      </w:r>
      <w:r w:rsidR="00C8612D">
        <w:rPr>
          <w:lang w:val="bg-BG"/>
        </w:rPr>
        <w:t xml:space="preserve"> - findRoot() </w:t>
      </w:r>
      <w:r>
        <w:t>- Implementation</w:t>
      </w:r>
    </w:p>
    <w:p w14:paraId="6EE413C0" w14:textId="77777777" w:rsidR="00EE1FC7" w:rsidRDefault="00EE1FC7" w:rsidP="00EE1FC7">
      <w:pPr>
        <w:jc w:val="both"/>
      </w:pPr>
      <w:r>
        <w:t xml:space="preserve">We saw that when taking an edge, we need to find the roots for both nodes. We’ll need a method to find the root of a given node. </w:t>
      </w:r>
    </w:p>
    <w:p w14:paraId="3ED699C5" w14:textId="0B872E19" w:rsidR="00EE1FC7" w:rsidRDefault="00EE1FC7" w:rsidP="00EE1FC7">
      <w:pPr>
        <w:jc w:val="both"/>
      </w:pPr>
      <w:r>
        <w:t xml:space="preserve">Finding the root is pretty easy. If the node is its parent, then it is the root. If the node has a different parent, we go to the parent and check again; we repeat until we find the root. We need to traverse the </w:t>
      </w:r>
      <w:r w:rsidRPr="00334385">
        <w:rPr>
          <w:rStyle w:val="CodeChar"/>
        </w:rPr>
        <w:t>parent[]</w:t>
      </w:r>
      <w:r>
        <w:t xml:space="preserve"> array until we reach an element </w:t>
      </w:r>
      <w:r w:rsidR="001B607E">
        <w:t>that</w:t>
      </w:r>
      <w:r>
        <w:t xml:space="preserve"> has equal index and value:</w:t>
      </w:r>
    </w:p>
    <w:p w14:paraId="49D5FF7F" w14:textId="7A9B6144" w:rsidR="00EE1FC7" w:rsidRDefault="007F7B82" w:rsidP="00EE1FC7">
      <w:pPr>
        <w:jc w:val="center"/>
      </w:pPr>
      <w:r>
        <w:rPr>
          <w:noProof/>
        </w:rPr>
        <w:drawing>
          <wp:inline distT="0" distB="0" distL="0" distR="0" wp14:anchorId="35EF58ED" wp14:editId="2DE48434">
            <wp:extent cx="5231784" cy="2151712"/>
            <wp:effectExtent l="19050" t="19050" r="26035" b="203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35232" cy="2153130"/>
                    </a:xfrm>
                    <a:prstGeom prst="rect">
                      <a:avLst/>
                    </a:prstGeom>
                    <a:ln>
                      <a:solidFill>
                        <a:schemeClr val="accent1"/>
                      </a:solidFill>
                    </a:ln>
                  </pic:spPr>
                </pic:pic>
              </a:graphicData>
            </a:graphic>
          </wp:inline>
        </w:drawing>
      </w:r>
    </w:p>
    <w:p w14:paraId="31B77850" w14:textId="1A825CCB" w:rsidR="00EE1FC7" w:rsidRPr="003754AF" w:rsidRDefault="00EE1FC7" w:rsidP="00EE1FC7">
      <w:pPr>
        <w:jc w:val="both"/>
      </w:pPr>
      <w:r>
        <w:t xml:space="preserve">Note that if we have a forest to start with, we’ll have one root per connected component. The </w:t>
      </w:r>
      <w:r w:rsidR="007F7B82">
        <w:rPr>
          <w:rStyle w:val="CodeChar"/>
        </w:rPr>
        <w:t>f</w:t>
      </w:r>
      <w:r w:rsidRPr="00952FC3">
        <w:rPr>
          <w:rStyle w:val="CodeChar"/>
        </w:rPr>
        <w:t>indRoot()</w:t>
      </w:r>
      <w:r>
        <w:t xml:space="preserve"> method and the algorithm itself will still work correctly.</w:t>
      </w:r>
    </w:p>
    <w:p w14:paraId="668F7259" w14:textId="77777777" w:rsidR="00EE1FC7" w:rsidRDefault="00EE1FC7" w:rsidP="00052612">
      <w:pPr>
        <w:pStyle w:val="Heading2"/>
        <w:numPr>
          <w:ilvl w:val="0"/>
          <w:numId w:val="0"/>
        </w:numPr>
        <w:tabs>
          <w:tab w:val="left" w:pos="1843"/>
        </w:tabs>
        <w:spacing w:before="120" w:after="80"/>
        <w:ind w:left="360" w:hanging="360"/>
      </w:pPr>
      <w:r>
        <w:rPr>
          <w:noProof/>
        </w:rPr>
        <w:lastRenderedPageBreak/>
        <w:t>Kruskal’s</w:t>
      </w:r>
      <w:r>
        <w:t xml:space="preserve"> Algorithm – Implementation</w:t>
      </w:r>
    </w:p>
    <w:p w14:paraId="28229FA5" w14:textId="77777777" w:rsidR="00EE1FC7" w:rsidRDefault="00EE1FC7" w:rsidP="00EE1FC7">
      <w:r>
        <w:t xml:space="preserve">Having the sorted edges and a way to prevent cycles, it’s time to implement the algorithm itself. </w:t>
      </w:r>
    </w:p>
    <w:p w14:paraId="53533237" w14:textId="675DFF61" w:rsidR="00EE1FC7" w:rsidRDefault="00EE1FC7" w:rsidP="00EE1FC7">
      <w:r>
        <w:t xml:space="preserve">It’s pretty simple: 1) instantiate a list to hold the edges of the MST; 2) traverse all edges; 3) find the roots for both nodes in an edge; 4) if the roots are different – add the edge to the MST and mark one node as </w:t>
      </w:r>
      <w:bookmarkStart w:id="1" w:name="_GoBack"/>
      <w:bookmarkEnd w:id="1"/>
      <w:r w:rsidR="001B607E">
        <w:t xml:space="preserve">a </w:t>
      </w:r>
      <w:r>
        <w:t xml:space="preserve">parent of the other. </w:t>
      </w:r>
    </w:p>
    <w:p w14:paraId="09AE13EA" w14:textId="78DE3F28" w:rsidR="00EE1FC7" w:rsidRDefault="00825E76" w:rsidP="00EE1FC7">
      <w:pPr>
        <w:jc w:val="center"/>
      </w:pPr>
      <w:r>
        <w:rPr>
          <w:noProof/>
        </w:rPr>
        <w:drawing>
          <wp:inline distT="0" distB="0" distL="0" distR="0" wp14:anchorId="0129CE08" wp14:editId="5FF94E97">
            <wp:extent cx="4810125" cy="3600450"/>
            <wp:effectExtent l="19050" t="19050" r="28575" b="190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10125" cy="3600450"/>
                    </a:xfrm>
                    <a:prstGeom prst="rect">
                      <a:avLst/>
                    </a:prstGeom>
                    <a:ln>
                      <a:solidFill>
                        <a:schemeClr val="accent1"/>
                      </a:solidFill>
                    </a:ln>
                  </pic:spPr>
                </pic:pic>
              </a:graphicData>
            </a:graphic>
          </wp:inline>
        </w:drawing>
      </w:r>
    </w:p>
    <w:p w14:paraId="763EA1D1" w14:textId="77777777" w:rsidR="00EE1FC7" w:rsidRPr="00E16172" w:rsidRDefault="00EE1FC7" w:rsidP="00EE1FC7">
      <w:r>
        <w:t>And this is the result visually:</w:t>
      </w:r>
    </w:p>
    <w:p w14:paraId="5BD2B666" w14:textId="03230A54" w:rsidR="00EE1FC7" w:rsidRDefault="00EE1FC7" w:rsidP="00EE1FC7">
      <w:pPr>
        <w:jc w:val="center"/>
      </w:pPr>
      <w:r>
        <w:rPr>
          <w:rFonts w:ascii="Arial" w:eastAsia="Times New Roman" w:hAnsi="Arial" w:cs="Arial"/>
          <w:noProof/>
          <w:color w:val="222222"/>
          <w:sz w:val="19"/>
          <w:szCs w:val="19"/>
        </w:rPr>
        <w:drawing>
          <wp:inline distT="0" distB="0" distL="0" distR="0" wp14:anchorId="2FD5560D" wp14:editId="265300AC">
            <wp:extent cx="3371850" cy="2224793"/>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96160" cy="2240833"/>
                    </a:xfrm>
                    <a:prstGeom prst="rect">
                      <a:avLst/>
                    </a:prstGeom>
                    <a:noFill/>
                    <a:ln>
                      <a:noFill/>
                    </a:ln>
                  </pic:spPr>
                </pic:pic>
              </a:graphicData>
            </a:graphic>
          </wp:inline>
        </w:drawing>
      </w:r>
    </w:p>
    <w:p w14:paraId="724FE120" w14:textId="77777777" w:rsidR="00052612" w:rsidRDefault="00052612" w:rsidP="00EE1FC7">
      <w:pPr>
        <w:jc w:val="center"/>
      </w:pPr>
    </w:p>
    <w:p w14:paraId="7482FBBA" w14:textId="77777777" w:rsidR="00EE1FC7" w:rsidRPr="008773D8" w:rsidRDefault="00EE1FC7" w:rsidP="00052612">
      <w:pPr>
        <w:jc w:val="center"/>
      </w:pPr>
      <w:r>
        <w:t xml:space="preserve">You’ve successfully implemented </w:t>
      </w:r>
      <w:r>
        <w:rPr>
          <w:noProof/>
        </w:rPr>
        <w:t>Kruskal’s</w:t>
      </w:r>
      <w:r>
        <w:t xml:space="preserve"> algorithm!</w:t>
      </w:r>
    </w:p>
    <w:p w14:paraId="7B7D11F4" w14:textId="77777777" w:rsidR="00EE1FC7" w:rsidRDefault="00EE1FC7" w:rsidP="00372E96">
      <w:pPr>
        <w:jc w:val="both"/>
      </w:pPr>
    </w:p>
    <w:sectPr w:rsidR="00EE1FC7"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AECFFE" w14:textId="77777777" w:rsidR="00C01BB2" w:rsidRDefault="00C01BB2" w:rsidP="008068A2">
      <w:pPr>
        <w:spacing w:after="0" w:line="240" w:lineRule="auto"/>
      </w:pPr>
      <w:r>
        <w:separator/>
      </w:r>
    </w:p>
  </w:endnote>
  <w:endnote w:type="continuationSeparator" w:id="0">
    <w:p w14:paraId="0DAD2435" w14:textId="77777777" w:rsidR="00C01BB2" w:rsidRDefault="00C01BB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AC4B76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607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607E">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AC4B76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B607E">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B607E">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34ED96" w14:textId="77777777" w:rsidR="00C01BB2" w:rsidRDefault="00C01BB2" w:rsidP="008068A2">
      <w:pPr>
        <w:spacing w:after="0" w:line="240" w:lineRule="auto"/>
      </w:pPr>
      <w:r>
        <w:separator/>
      </w:r>
    </w:p>
  </w:footnote>
  <w:footnote w:type="continuationSeparator" w:id="0">
    <w:p w14:paraId="63782157" w14:textId="77777777" w:rsidR="00C01BB2" w:rsidRDefault="00C01BB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D658B"/>
    <w:multiLevelType w:val="hybridMultilevel"/>
    <w:tmpl w:val="59FC9966"/>
    <w:lvl w:ilvl="0" w:tplc="16A65A1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C5C03"/>
    <w:multiLevelType w:val="hybridMultilevel"/>
    <w:tmpl w:val="35C8B7DE"/>
    <w:lvl w:ilvl="0" w:tplc="6FC0B6F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21DEC"/>
    <w:multiLevelType w:val="hybridMultilevel"/>
    <w:tmpl w:val="0C2C3F66"/>
    <w:lvl w:ilvl="0" w:tplc="2BD87C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91D3C"/>
    <w:multiLevelType w:val="hybridMultilevel"/>
    <w:tmpl w:val="7A4A0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C095C"/>
    <w:multiLevelType w:val="hybridMultilevel"/>
    <w:tmpl w:val="98A43F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3651D16"/>
    <w:multiLevelType w:val="hybridMultilevel"/>
    <w:tmpl w:val="1514E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B21A09"/>
    <w:multiLevelType w:val="hybridMultilevel"/>
    <w:tmpl w:val="2072F858"/>
    <w:lvl w:ilvl="0" w:tplc="169CA598">
      <w:start w:val="1"/>
      <w:numFmt w:val="decimal"/>
      <w:suff w:val="space"/>
      <w:lvlText w:val="%1."/>
      <w:lvlJc w:val="left"/>
      <w:pPr>
        <w:ind w:left="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C10A61"/>
    <w:multiLevelType w:val="hybridMultilevel"/>
    <w:tmpl w:val="A2169A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085F2B"/>
    <w:multiLevelType w:val="hybridMultilevel"/>
    <w:tmpl w:val="65DE8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791A4C"/>
    <w:multiLevelType w:val="hybridMultilevel"/>
    <w:tmpl w:val="142C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202080"/>
    <w:multiLevelType w:val="hybridMultilevel"/>
    <w:tmpl w:val="757A3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A87757"/>
    <w:multiLevelType w:val="hybridMultilevel"/>
    <w:tmpl w:val="739CAA6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69AE0A7C"/>
    <w:multiLevelType w:val="hybridMultilevel"/>
    <w:tmpl w:val="CBAC40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FB117A"/>
    <w:multiLevelType w:val="hybridMultilevel"/>
    <w:tmpl w:val="B8CE67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7"/>
  </w:num>
  <w:num w:numId="3">
    <w:abstractNumId w:val="13"/>
  </w:num>
  <w:num w:numId="4">
    <w:abstractNumId w:val="19"/>
  </w:num>
  <w:num w:numId="5">
    <w:abstractNumId w:val="6"/>
  </w:num>
  <w:num w:numId="6">
    <w:abstractNumId w:val="2"/>
  </w:num>
  <w:num w:numId="7">
    <w:abstractNumId w:val="21"/>
  </w:num>
  <w:num w:numId="8">
    <w:abstractNumId w:val="25"/>
  </w:num>
  <w:num w:numId="9">
    <w:abstractNumId w:val="18"/>
  </w:num>
  <w:num w:numId="10">
    <w:abstractNumId w:val="5"/>
  </w:num>
  <w:num w:numId="11">
    <w:abstractNumId w:val="12"/>
  </w:num>
  <w:num w:numId="12">
    <w:abstractNumId w:val="27"/>
  </w:num>
  <w:num w:numId="13">
    <w:abstractNumId w:val="16"/>
  </w:num>
  <w:num w:numId="14">
    <w:abstractNumId w:val="20"/>
  </w:num>
  <w:num w:numId="15">
    <w:abstractNumId w:val="9"/>
  </w:num>
  <w:num w:numId="16">
    <w:abstractNumId w:val="1"/>
  </w:num>
  <w:num w:numId="17">
    <w:abstractNumId w:val="23"/>
  </w:num>
  <w:num w:numId="18">
    <w:abstractNumId w:val="8"/>
  </w:num>
  <w:num w:numId="19">
    <w:abstractNumId w:val="11"/>
  </w:num>
  <w:num w:numId="20">
    <w:abstractNumId w:val="15"/>
  </w:num>
  <w:num w:numId="21">
    <w:abstractNumId w:val="24"/>
  </w:num>
  <w:num w:numId="22">
    <w:abstractNumId w:val="11"/>
    <w:lvlOverride w:ilvl="0">
      <w:startOverride w:val="1"/>
    </w:lvlOverride>
  </w:num>
  <w:num w:numId="23">
    <w:abstractNumId w:val="7"/>
  </w:num>
  <w:num w:numId="24">
    <w:abstractNumId w:val="11"/>
    <w:lvlOverride w:ilvl="0">
      <w:startOverride w:val="1"/>
    </w:lvlOverride>
  </w:num>
  <w:num w:numId="25">
    <w:abstractNumId w:val="26"/>
  </w:num>
  <w:num w:numId="26">
    <w:abstractNumId w:val="14"/>
  </w:num>
  <w:num w:numId="27">
    <w:abstractNumId w:val="3"/>
  </w:num>
  <w:num w:numId="28">
    <w:abstractNumId w:val="22"/>
  </w:num>
  <w:num w:numId="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0"/>
  </w:num>
  <w:num w:numId="31">
    <w:abstractNumId w:val="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YwMzK1MDawMDUzNjZW0lEKTi0uzszPAykwrAUA6ZEwnSwAAAA="/>
  </w:docVars>
  <w:rsids>
    <w:rsidRoot w:val="008068A2"/>
    <w:rsid w:val="000006BB"/>
    <w:rsid w:val="00002C1C"/>
    <w:rsid w:val="00007044"/>
    <w:rsid w:val="0001451E"/>
    <w:rsid w:val="00023DC6"/>
    <w:rsid w:val="00025F04"/>
    <w:rsid w:val="00052612"/>
    <w:rsid w:val="00064D15"/>
    <w:rsid w:val="0008559D"/>
    <w:rsid w:val="00086727"/>
    <w:rsid w:val="0009116C"/>
    <w:rsid w:val="0009209B"/>
    <w:rsid w:val="000A6794"/>
    <w:rsid w:val="000B39E6"/>
    <w:rsid w:val="000B56F0"/>
    <w:rsid w:val="000C5361"/>
    <w:rsid w:val="00103906"/>
    <w:rsid w:val="00111C8E"/>
    <w:rsid w:val="001275B9"/>
    <w:rsid w:val="00137FD4"/>
    <w:rsid w:val="00142C75"/>
    <w:rsid w:val="001449E8"/>
    <w:rsid w:val="00150E92"/>
    <w:rsid w:val="001619DF"/>
    <w:rsid w:val="00164CDC"/>
    <w:rsid w:val="00167CF1"/>
    <w:rsid w:val="00171021"/>
    <w:rsid w:val="00175E1D"/>
    <w:rsid w:val="001837BD"/>
    <w:rsid w:val="00183A2C"/>
    <w:rsid w:val="001A16F7"/>
    <w:rsid w:val="001A6728"/>
    <w:rsid w:val="001B607E"/>
    <w:rsid w:val="001B7060"/>
    <w:rsid w:val="001C1FCD"/>
    <w:rsid w:val="001D2464"/>
    <w:rsid w:val="001D50AE"/>
    <w:rsid w:val="001D68F2"/>
    <w:rsid w:val="001E0D77"/>
    <w:rsid w:val="001E1161"/>
    <w:rsid w:val="001E3FEF"/>
    <w:rsid w:val="00202683"/>
    <w:rsid w:val="00206211"/>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2C90"/>
    <w:rsid w:val="00303D54"/>
    <w:rsid w:val="00304947"/>
    <w:rsid w:val="00305122"/>
    <w:rsid w:val="003230CF"/>
    <w:rsid w:val="003244AE"/>
    <w:rsid w:val="0033212E"/>
    <w:rsid w:val="0033490F"/>
    <w:rsid w:val="00372E96"/>
    <w:rsid w:val="00376D5D"/>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31C6"/>
    <w:rsid w:val="00451EFD"/>
    <w:rsid w:val="00465B1E"/>
    <w:rsid w:val="0047331A"/>
    <w:rsid w:val="0047640B"/>
    <w:rsid w:val="0047644B"/>
    <w:rsid w:val="00476D4B"/>
    <w:rsid w:val="00491748"/>
    <w:rsid w:val="004A4110"/>
    <w:rsid w:val="004A7E77"/>
    <w:rsid w:val="004B0253"/>
    <w:rsid w:val="004C0A80"/>
    <w:rsid w:val="004D03E1"/>
    <w:rsid w:val="004D29A9"/>
    <w:rsid w:val="004E0D4F"/>
    <w:rsid w:val="004E4C1E"/>
    <w:rsid w:val="004E66E5"/>
    <w:rsid w:val="0050017E"/>
    <w:rsid w:val="00503820"/>
    <w:rsid w:val="005054C7"/>
    <w:rsid w:val="00507F81"/>
    <w:rsid w:val="005172E9"/>
    <w:rsid w:val="00517B12"/>
    <w:rsid w:val="00524789"/>
    <w:rsid w:val="00527BE8"/>
    <w:rsid w:val="00530790"/>
    <w:rsid w:val="00540B6A"/>
    <w:rsid w:val="005439C9"/>
    <w:rsid w:val="00553B24"/>
    <w:rsid w:val="00553CCB"/>
    <w:rsid w:val="00563DC7"/>
    <w:rsid w:val="00564029"/>
    <w:rsid w:val="00564D7B"/>
    <w:rsid w:val="0056527D"/>
    <w:rsid w:val="0056786B"/>
    <w:rsid w:val="0057138C"/>
    <w:rsid w:val="005803E5"/>
    <w:rsid w:val="005825E1"/>
    <w:rsid w:val="00584EDB"/>
    <w:rsid w:val="0058723E"/>
    <w:rsid w:val="00594821"/>
    <w:rsid w:val="00596357"/>
    <w:rsid w:val="00596AA5"/>
    <w:rsid w:val="005B0164"/>
    <w:rsid w:val="005C131C"/>
    <w:rsid w:val="005C6A24"/>
    <w:rsid w:val="005E04CE"/>
    <w:rsid w:val="005E2120"/>
    <w:rsid w:val="005E6CC9"/>
    <w:rsid w:val="00600083"/>
    <w:rsid w:val="00604363"/>
    <w:rsid w:val="0061546B"/>
    <w:rsid w:val="0061625E"/>
    <w:rsid w:val="00624212"/>
    <w:rsid w:val="006242A9"/>
    <w:rsid w:val="00624DCF"/>
    <w:rsid w:val="0063342B"/>
    <w:rsid w:val="00640502"/>
    <w:rsid w:val="00644D27"/>
    <w:rsid w:val="006640AE"/>
    <w:rsid w:val="00670041"/>
    <w:rsid w:val="00671FE2"/>
    <w:rsid w:val="006745C8"/>
    <w:rsid w:val="00686C0C"/>
    <w:rsid w:val="00695634"/>
    <w:rsid w:val="006A2531"/>
    <w:rsid w:val="006D2087"/>
    <w:rsid w:val="006D239A"/>
    <w:rsid w:val="006E1302"/>
    <w:rsid w:val="006E2245"/>
    <w:rsid w:val="006E55B4"/>
    <w:rsid w:val="006E7E50"/>
    <w:rsid w:val="00704432"/>
    <w:rsid w:val="007051DF"/>
    <w:rsid w:val="00724DA4"/>
    <w:rsid w:val="00757F01"/>
    <w:rsid w:val="00763912"/>
    <w:rsid w:val="00774E44"/>
    <w:rsid w:val="00785258"/>
    <w:rsid w:val="00791F02"/>
    <w:rsid w:val="0079324A"/>
    <w:rsid w:val="00794EEE"/>
    <w:rsid w:val="00796000"/>
    <w:rsid w:val="007A635E"/>
    <w:rsid w:val="007B3686"/>
    <w:rsid w:val="007C2C37"/>
    <w:rsid w:val="007C3E81"/>
    <w:rsid w:val="007C42AC"/>
    <w:rsid w:val="007D742F"/>
    <w:rsid w:val="007E0960"/>
    <w:rsid w:val="007E4E4F"/>
    <w:rsid w:val="007F04BF"/>
    <w:rsid w:val="007F177C"/>
    <w:rsid w:val="007F5F65"/>
    <w:rsid w:val="007F7B82"/>
    <w:rsid w:val="00801502"/>
    <w:rsid w:val="00803217"/>
    <w:rsid w:val="008063E1"/>
    <w:rsid w:val="008068A2"/>
    <w:rsid w:val="008105A0"/>
    <w:rsid w:val="00825E76"/>
    <w:rsid w:val="00836CA4"/>
    <w:rsid w:val="0085184F"/>
    <w:rsid w:val="00861625"/>
    <w:rsid w:val="008617B5"/>
    <w:rsid w:val="00870828"/>
    <w:rsid w:val="0088080B"/>
    <w:rsid w:val="008A2811"/>
    <w:rsid w:val="008B07D7"/>
    <w:rsid w:val="008B557F"/>
    <w:rsid w:val="008B770D"/>
    <w:rsid w:val="008C2344"/>
    <w:rsid w:val="008C2B83"/>
    <w:rsid w:val="008C5930"/>
    <w:rsid w:val="008D6097"/>
    <w:rsid w:val="008E6CF3"/>
    <w:rsid w:val="008F202C"/>
    <w:rsid w:val="008F5B43"/>
    <w:rsid w:val="008F5FDB"/>
    <w:rsid w:val="00902E68"/>
    <w:rsid w:val="00912BC6"/>
    <w:rsid w:val="00914A99"/>
    <w:rsid w:val="0092145D"/>
    <w:rsid w:val="009254B7"/>
    <w:rsid w:val="00930CEE"/>
    <w:rsid w:val="00941FFF"/>
    <w:rsid w:val="00955691"/>
    <w:rsid w:val="00961157"/>
    <w:rsid w:val="00965C5B"/>
    <w:rsid w:val="0096684B"/>
    <w:rsid w:val="00972C7F"/>
    <w:rsid w:val="00976E46"/>
    <w:rsid w:val="0099769B"/>
    <w:rsid w:val="009B1AF4"/>
    <w:rsid w:val="009B4FB4"/>
    <w:rsid w:val="009C0C39"/>
    <w:rsid w:val="009D1805"/>
    <w:rsid w:val="009E1A09"/>
    <w:rsid w:val="00A02545"/>
    <w:rsid w:val="00A025E6"/>
    <w:rsid w:val="00A05555"/>
    <w:rsid w:val="00A06D89"/>
    <w:rsid w:val="00A32D66"/>
    <w:rsid w:val="00A35790"/>
    <w:rsid w:val="00A373BB"/>
    <w:rsid w:val="00A45A89"/>
    <w:rsid w:val="00A47F12"/>
    <w:rsid w:val="00A66DE2"/>
    <w:rsid w:val="00A70227"/>
    <w:rsid w:val="00A847D3"/>
    <w:rsid w:val="00AA3772"/>
    <w:rsid w:val="00AB106E"/>
    <w:rsid w:val="00AB2224"/>
    <w:rsid w:val="00AC36D6"/>
    <w:rsid w:val="00AC5D49"/>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0A7F"/>
    <w:rsid w:val="00BC56D6"/>
    <w:rsid w:val="00BE399E"/>
    <w:rsid w:val="00BE73CA"/>
    <w:rsid w:val="00BF1775"/>
    <w:rsid w:val="00BF201D"/>
    <w:rsid w:val="00C01BB2"/>
    <w:rsid w:val="00C0490B"/>
    <w:rsid w:val="00C07904"/>
    <w:rsid w:val="00C121AF"/>
    <w:rsid w:val="00C14C80"/>
    <w:rsid w:val="00C27853"/>
    <w:rsid w:val="00C355A5"/>
    <w:rsid w:val="00C43B64"/>
    <w:rsid w:val="00C53F37"/>
    <w:rsid w:val="00C5499A"/>
    <w:rsid w:val="00C62A0F"/>
    <w:rsid w:val="00C75C06"/>
    <w:rsid w:val="00C82862"/>
    <w:rsid w:val="00C84E4D"/>
    <w:rsid w:val="00C8612D"/>
    <w:rsid w:val="00CA2FD0"/>
    <w:rsid w:val="00CB626D"/>
    <w:rsid w:val="00CD5181"/>
    <w:rsid w:val="00CD7485"/>
    <w:rsid w:val="00CE2360"/>
    <w:rsid w:val="00CE236C"/>
    <w:rsid w:val="00CF0047"/>
    <w:rsid w:val="00D118A2"/>
    <w:rsid w:val="00D22895"/>
    <w:rsid w:val="00D23088"/>
    <w:rsid w:val="00D3404A"/>
    <w:rsid w:val="00D4354E"/>
    <w:rsid w:val="00D43F69"/>
    <w:rsid w:val="00D45D64"/>
    <w:rsid w:val="00D50F79"/>
    <w:rsid w:val="00D512B9"/>
    <w:rsid w:val="00D73957"/>
    <w:rsid w:val="00D8395C"/>
    <w:rsid w:val="00D910AA"/>
    <w:rsid w:val="00DA028F"/>
    <w:rsid w:val="00DC28E6"/>
    <w:rsid w:val="00DC79E8"/>
    <w:rsid w:val="00DD55F0"/>
    <w:rsid w:val="00DD7BB2"/>
    <w:rsid w:val="00DE1B8E"/>
    <w:rsid w:val="00DE2C26"/>
    <w:rsid w:val="00DF00FA"/>
    <w:rsid w:val="00DF57D8"/>
    <w:rsid w:val="00DF6F6D"/>
    <w:rsid w:val="00E032C5"/>
    <w:rsid w:val="00E229CA"/>
    <w:rsid w:val="00E24C6A"/>
    <w:rsid w:val="00E25811"/>
    <w:rsid w:val="00E32F85"/>
    <w:rsid w:val="00E36FD8"/>
    <w:rsid w:val="00E37380"/>
    <w:rsid w:val="00E465C4"/>
    <w:rsid w:val="00E63F64"/>
    <w:rsid w:val="00E730D2"/>
    <w:rsid w:val="00E74623"/>
    <w:rsid w:val="00E80E3D"/>
    <w:rsid w:val="00E86D42"/>
    <w:rsid w:val="00E870B8"/>
    <w:rsid w:val="00EA1019"/>
    <w:rsid w:val="00EA3B29"/>
    <w:rsid w:val="00EB7421"/>
    <w:rsid w:val="00EC36F5"/>
    <w:rsid w:val="00EC5A4D"/>
    <w:rsid w:val="00ED0DEA"/>
    <w:rsid w:val="00ED73C4"/>
    <w:rsid w:val="00EE1FC7"/>
    <w:rsid w:val="00F20B48"/>
    <w:rsid w:val="00F258BA"/>
    <w:rsid w:val="00F27E9C"/>
    <w:rsid w:val="00F35D5C"/>
    <w:rsid w:val="00F41F41"/>
    <w:rsid w:val="00F46918"/>
    <w:rsid w:val="00F46DDE"/>
    <w:rsid w:val="00F655ED"/>
    <w:rsid w:val="00F670DE"/>
    <w:rsid w:val="00F7033C"/>
    <w:rsid w:val="00F9558F"/>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5C8"/>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6745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11/algorithms-advanced-with-java-january-2022"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en.wikipedia.org/wiki/Kruskal%27s_algorithm" TargetMode="External"/><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judge.softuni.bg/Contests/2488/Graphs-DijkstraI-and-MST-Lab"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26" Type="http://schemas.openxmlformats.org/officeDocument/2006/relationships/hyperlink" Target="https://www.facebook.com/softuni.org" TargetMode="External"/><Relationship Id="rId39" Type="http://schemas.openxmlformats.org/officeDocument/2006/relationships/image" Target="media/image23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5" Type="http://schemas.openxmlformats.org/officeDocument/2006/relationships/image" Target="media/image160.png"/><Relationship Id="rId33" Type="http://schemas.openxmlformats.org/officeDocument/2006/relationships/image" Target="media/image20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29" Type="http://schemas.openxmlformats.org/officeDocument/2006/relationships/image" Target="media/image18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20.png"/><Relationship Id="rId40" Type="http://schemas.openxmlformats.org/officeDocument/2006/relationships/image" Target="media/image24.png"/><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23" Type="http://schemas.openxmlformats.org/officeDocument/2006/relationships/image" Target="media/image15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90.png"/><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hyperlink" Target="https://softuni.org" TargetMode="External"/><Relationship Id="rId27" Type="http://schemas.openxmlformats.org/officeDocument/2006/relationships/image" Target="media/image170.png"/><Relationship Id="rId30" Type="http://schemas.openxmlformats.org/officeDocument/2006/relationships/hyperlink" Target="https://twitter.com/SoftUni1" TargetMode="External"/><Relationship Id="rId35" Type="http://schemas.openxmlformats.org/officeDocument/2006/relationships/image" Target="media/image210.png"/><Relationship Id="rId8" Type="http://schemas.openxmlformats.org/officeDocument/2006/relationships/hyperlink" Target="https://www.instagram.com/softuni_org" TargetMode="External"/><Relationship Id="rId3"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E0EFFF-1597-45FC-B513-9D945C675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6</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cp:lastModifiedBy>
  <cp:revision>51</cp:revision>
  <cp:lastPrinted>2015-10-26T22:35:00Z</cp:lastPrinted>
  <dcterms:created xsi:type="dcterms:W3CDTF">2019-11-12T12:29:00Z</dcterms:created>
  <dcterms:modified xsi:type="dcterms:W3CDTF">2021-12-13T09:54:00Z</dcterms:modified>
  <cp:category>computer programming;programming;software development;software engineering</cp:category>
</cp:coreProperties>
</file>